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86B3B" w14:textId="79D8DDAB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0F1DE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0F1DE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0F1DE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linical</w:t>
      </w:r>
      <w:r w:rsidR="000F1DE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ases</w:t>
      </w:r>
    </w:p>
    <w:p w14:paraId="5CA69B49" w14:textId="32963163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890</w:t>
      </w:r>
    </w:p>
    <w:p w14:paraId="7EA02C16" w14:textId="44663483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</w:p>
    <w:p w14:paraId="61C84FC3" w14:textId="77777777" w:rsidR="00A77B3E" w:rsidRDefault="00A77B3E">
      <w:pPr>
        <w:spacing w:line="360" w:lineRule="auto"/>
        <w:jc w:val="both"/>
      </w:pPr>
    </w:p>
    <w:p w14:paraId="5CA8CAC6" w14:textId="2E2AFA33" w:rsidR="00A77B3E" w:rsidRDefault="009D53EA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Deep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94CCC">
        <w:rPr>
          <w:rFonts w:ascii="Book Antiqua" w:eastAsia="Book Antiqua" w:hAnsi="Book Antiqua" w:cs="Book Antiqua"/>
          <w:b/>
          <w:color w:val="000000"/>
        </w:rPr>
        <w:t xml:space="preserve">Sylvian </w:t>
      </w:r>
      <w:r w:rsidR="00A0511A">
        <w:rPr>
          <w:rFonts w:ascii="Book Antiqua" w:eastAsia="Book Antiqua" w:hAnsi="Book Antiqua" w:cs="Book Antiqua"/>
          <w:b/>
          <w:color w:val="000000"/>
        </w:rPr>
        <w:t>fissure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511A">
        <w:rPr>
          <w:rFonts w:ascii="Book Antiqua" w:eastAsia="Book Antiqua" w:hAnsi="Book Antiqua" w:cs="Book Antiqua"/>
          <w:b/>
          <w:color w:val="000000"/>
        </w:rPr>
        <w:t>mening</w:t>
      </w:r>
      <w:r w:rsidR="00346E31">
        <w:rPr>
          <w:rFonts w:ascii="Book Antiqua" w:eastAsia="Book Antiqua" w:hAnsi="Book Antiqua" w:cs="Book Antiqua"/>
          <w:b/>
          <w:color w:val="000000"/>
        </w:rPr>
        <w:t>iomas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4BF6">
        <w:rPr>
          <w:rFonts w:ascii="Book Antiqua" w:eastAsia="Book Antiqua" w:hAnsi="Book Antiqua" w:cs="Book Antiqua"/>
          <w:b/>
          <w:color w:val="000000"/>
        </w:rPr>
        <w:t>A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4BF6">
        <w:rPr>
          <w:rFonts w:ascii="Book Antiqua" w:eastAsia="Book Antiqua" w:hAnsi="Book Antiqua" w:cs="Book Antiqua"/>
          <w:b/>
          <w:color w:val="000000"/>
        </w:rPr>
        <w:t>case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4BF6">
        <w:rPr>
          <w:rFonts w:ascii="Book Antiqua" w:eastAsia="Book Antiqua" w:hAnsi="Book Antiqua" w:cs="Book Antiqua"/>
          <w:b/>
          <w:color w:val="000000"/>
        </w:rPr>
        <w:t>rep</w:t>
      </w:r>
      <w:r w:rsidR="00346E31">
        <w:rPr>
          <w:rFonts w:ascii="Book Antiqua" w:eastAsia="Book Antiqua" w:hAnsi="Book Antiqua" w:cs="Book Antiqua"/>
          <w:b/>
          <w:color w:val="000000"/>
        </w:rPr>
        <w:t>ort</w:t>
      </w:r>
    </w:p>
    <w:p w14:paraId="5277ED16" w14:textId="77777777" w:rsidR="00A77B3E" w:rsidRDefault="00A77B3E">
      <w:pPr>
        <w:spacing w:line="360" w:lineRule="auto"/>
        <w:jc w:val="both"/>
      </w:pPr>
    </w:p>
    <w:p w14:paraId="5DCF590E" w14:textId="27255FB7" w:rsidR="00A77B3E" w:rsidRDefault="00D43717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a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Pr="00B63CF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F1DE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B63CF5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0F1DE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46E31">
        <w:rPr>
          <w:rFonts w:ascii="Book Antiqua" w:eastAsia="Book Antiqua" w:hAnsi="Book Antiqua" w:cs="Book Antiqua"/>
          <w:color w:val="000000"/>
        </w:rPr>
        <w:t>D</w:t>
      </w:r>
      <w:r w:rsidR="004A7EB7">
        <w:rPr>
          <w:rFonts w:ascii="Book Antiqua" w:eastAsia="Book Antiqua" w:hAnsi="Book Antiqua" w:cs="Book Antiqua"/>
          <w:color w:val="000000"/>
        </w:rPr>
        <w:t>eep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4A7EB7">
        <w:rPr>
          <w:rFonts w:ascii="Book Antiqua" w:eastAsia="Book Antiqua" w:hAnsi="Book Antiqua" w:cs="Book Antiqua"/>
          <w:color w:val="000000"/>
        </w:rPr>
        <w:t>sylvia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4A7EB7">
        <w:rPr>
          <w:rFonts w:ascii="Book Antiqua" w:eastAsia="Book Antiqua" w:hAnsi="Book Antiqua" w:cs="Book Antiqua"/>
          <w:color w:val="000000"/>
        </w:rPr>
        <w:t>fissur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4A7EB7">
        <w:rPr>
          <w:rFonts w:ascii="Book Antiqua" w:eastAsia="Book Antiqua" w:hAnsi="Book Antiqua" w:cs="Book Antiqua"/>
          <w:color w:val="000000"/>
        </w:rPr>
        <w:t>meningio</w:t>
      </w:r>
      <w:r w:rsidR="00346E31">
        <w:rPr>
          <w:rFonts w:ascii="Book Antiqua" w:eastAsia="Book Antiqua" w:hAnsi="Book Antiqua" w:cs="Book Antiqua"/>
          <w:color w:val="000000"/>
        </w:rPr>
        <w:t>mas</w:t>
      </w:r>
    </w:p>
    <w:p w14:paraId="769855C9" w14:textId="77777777" w:rsidR="00A77B3E" w:rsidRDefault="00A77B3E">
      <w:pPr>
        <w:spacing w:line="360" w:lineRule="auto"/>
        <w:jc w:val="both"/>
      </w:pPr>
    </w:p>
    <w:p w14:paraId="4D1FE8D8" w14:textId="07C47F9E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nni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6F285A">
        <w:rPr>
          <w:rFonts w:ascii="Book Antiqua" w:eastAsia="Book Antiqua" w:hAnsi="Book Antiqua" w:cs="Book Antiqua"/>
          <w:color w:val="000000"/>
        </w:rPr>
        <w:t>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u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6F285A">
        <w:rPr>
          <w:rFonts w:ascii="Book Antiqua" w:eastAsia="Book Antiqua" w:hAnsi="Book Antiqua" w:cs="Book Antiqua"/>
          <w:color w:val="000000"/>
        </w:rPr>
        <w:t>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un</w:t>
      </w:r>
      <w:r w:rsidR="006F285A">
        <w:rPr>
          <w:rFonts w:ascii="Book Antiqua" w:eastAsia="Book Antiqua" w:hAnsi="Book Antiqua" w:cs="Book Antiqua"/>
          <w:color w:val="000000"/>
        </w:rPr>
        <w:t>-Kun</w:t>
      </w:r>
      <w:proofErr w:type="spellEnd"/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n</w:t>
      </w:r>
      <w:r w:rsidR="006F285A">
        <w:rPr>
          <w:rFonts w:ascii="Book Antiqua" w:eastAsia="Book Antiqua" w:hAnsi="Book Antiqua" w:cs="Book Antiqua"/>
          <w:color w:val="000000"/>
        </w:rPr>
        <w:t>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6F285A">
        <w:rPr>
          <w:rFonts w:ascii="Book Antiqua" w:eastAsia="Book Antiqua" w:hAnsi="Book Antiqua" w:cs="Book Antiqua"/>
          <w:color w:val="000000"/>
        </w:rPr>
        <w:t>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i</w:t>
      </w:r>
      <w:r w:rsidR="006F285A">
        <w:rPr>
          <w:rFonts w:ascii="Book Antiqua" w:eastAsia="Book Antiqua" w:hAnsi="Book Antiqua" w:cs="Book Antiqua"/>
          <w:color w:val="000000"/>
        </w:rPr>
        <w:t>-Mu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6F285A">
        <w:rPr>
          <w:rFonts w:ascii="Book Antiqua" w:eastAsia="Book Antiqua" w:hAnsi="Book Antiqua" w:cs="Book Antiqua"/>
          <w:color w:val="000000"/>
        </w:rPr>
        <w:t>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n</w:t>
      </w:r>
      <w:r w:rsidR="006F285A">
        <w:rPr>
          <w:rFonts w:ascii="Book Antiqua" w:eastAsia="Book Antiqua" w:hAnsi="Book Antiqua" w:cs="Book Antiqua"/>
          <w:color w:val="000000"/>
        </w:rPr>
        <w:t>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</w:p>
    <w:p w14:paraId="5C3484CD" w14:textId="77777777" w:rsidR="00A77B3E" w:rsidRDefault="00A77B3E">
      <w:pPr>
        <w:spacing w:line="360" w:lineRule="auto"/>
        <w:jc w:val="both"/>
      </w:pPr>
    </w:p>
    <w:p w14:paraId="65D7A09C" w14:textId="3589BC4C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nni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FB2002">
        <w:rPr>
          <w:rFonts w:ascii="Book Antiqua" w:eastAsia="Book Antiqua" w:hAnsi="Book Antiqua" w:cs="Book Antiqua"/>
          <w:b/>
          <w:bCs/>
          <w:color w:val="000000"/>
        </w:rPr>
        <w:t>,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Xu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FB2002">
        <w:rPr>
          <w:rFonts w:ascii="Book Antiqua" w:eastAsia="Book Antiqua" w:hAnsi="Book Antiqua" w:cs="Book Antiqua"/>
          <w:b/>
          <w:bCs/>
          <w:color w:val="000000"/>
        </w:rPr>
        <w:t>,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an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</w:t>
      </w:r>
      <w:r w:rsidR="00FB2002">
        <w:rPr>
          <w:rFonts w:ascii="Book Antiqua" w:eastAsia="Book Antiqua" w:hAnsi="Book Antiqua" w:cs="Book Antiqua"/>
          <w:b/>
          <w:bCs/>
          <w:color w:val="000000"/>
        </w:rPr>
        <w:t>,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i</w:t>
      </w:r>
      <w:r w:rsidR="00FB2002">
        <w:rPr>
          <w:rFonts w:ascii="Book Antiqua" w:eastAsia="Book Antiqua" w:hAnsi="Book Antiqua" w:cs="Book Antiqua"/>
          <w:b/>
          <w:bCs/>
          <w:color w:val="000000"/>
        </w:rPr>
        <w:t>-Mu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ong</w:t>
      </w:r>
      <w:r w:rsidR="00FB2002">
        <w:rPr>
          <w:rFonts w:ascii="Book Antiqua" w:eastAsia="Book Antiqua" w:hAnsi="Book Antiqua" w:cs="Book Antiqua"/>
          <w:b/>
          <w:bCs/>
          <w:color w:val="000000"/>
        </w:rPr>
        <w:t>,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ao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n,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rosurgery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gxia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inchua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50000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F20DE2" w:rsidRPr="00F20DE2">
        <w:rPr>
          <w:rFonts w:ascii="Book Antiqua" w:eastAsia="Book Antiqua" w:hAnsi="Book Antiqua" w:cs="Book Antiqua"/>
          <w:color w:val="000000"/>
        </w:rPr>
        <w:t>Ningxia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F20DE2" w:rsidRPr="00F20DE2">
        <w:rPr>
          <w:rFonts w:ascii="Book Antiqua" w:eastAsia="Book Antiqua" w:hAnsi="Book Antiqua" w:cs="Book Antiqua"/>
          <w:color w:val="000000"/>
        </w:rPr>
        <w:t>Hui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986ECE" w:rsidRPr="00F20DE2">
        <w:rPr>
          <w:rFonts w:ascii="Book Antiqua" w:eastAsia="Book Antiqua" w:hAnsi="Book Antiqua" w:cs="Book Antiqua"/>
          <w:color w:val="000000"/>
        </w:rPr>
        <w:t>Autonomou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986ECE" w:rsidRPr="00F20DE2">
        <w:rPr>
          <w:rFonts w:ascii="Book Antiqua" w:eastAsia="Book Antiqua" w:hAnsi="Book Antiqua" w:cs="Book Antiqua"/>
          <w:color w:val="000000"/>
        </w:rPr>
        <w:t>Regio</w:t>
      </w:r>
      <w:r w:rsidR="00F20DE2" w:rsidRPr="00F20DE2">
        <w:rPr>
          <w:rFonts w:ascii="Book Antiqua" w:eastAsia="Book Antiqua" w:hAnsi="Book Antiqua" w:cs="Book Antiqua"/>
          <w:color w:val="000000"/>
        </w:rPr>
        <w:t>n</w:t>
      </w:r>
      <w:r>
        <w:rPr>
          <w:rFonts w:ascii="Book Antiqua" w:eastAsia="Book Antiqua" w:hAnsi="Book Antiqua" w:cs="Book Antiqua"/>
          <w:color w:val="000000"/>
        </w:rPr>
        <w:t>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1C396F58" w14:textId="77777777" w:rsidR="00A77B3E" w:rsidRDefault="00A77B3E">
      <w:pPr>
        <w:spacing w:line="360" w:lineRule="auto"/>
        <w:jc w:val="both"/>
      </w:pPr>
    </w:p>
    <w:p w14:paraId="6271414F" w14:textId="46A268D1" w:rsidR="00A77B3E" w:rsidRDefault="00346E31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Kun</w:t>
      </w:r>
      <w:r w:rsidR="00FB2002">
        <w:rPr>
          <w:rFonts w:ascii="Book Antiqua" w:eastAsia="Book Antiqua" w:hAnsi="Book Antiqua" w:cs="Book Antiqua"/>
          <w:b/>
          <w:bCs/>
          <w:color w:val="000000"/>
        </w:rPr>
        <w:t>-</w:t>
      </w:r>
      <w:r w:rsidR="00F36889">
        <w:rPr>
          <w:rFonts w:ascii="Book Antiqua" w:eastAsia="Book Antiqua" w:hAnsi="Book Antiqua" w:cs="Book Antiqua"/>
          <w:b/>
          <w:bCs/>
          <w:color w:val="000000"/>
        </w:rPr>
        <w:t>Kun</w:t>
      </w:r>
      <w:proofErr w:type="spellEnd"/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n,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y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ki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'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ji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000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2DE35256" w14:textId="77777777" w:rsidR="00A77B3E" w:rsidRDefault="00A77B3E">
      <w:pPr>
        <w:spacing w:line="360" w:lineRule="auto"/>
        <w:jc w:val="both"/>
      </w:pPr>
    </w:p>
    <w:p w14:paraId="04DA7088" w14:textId="04B502C9" w:rsidR="00A77B3E" w:rsidRPr="00EA6FB2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Fen</w:t>
      </w:r>
      <w:r w:rsidRPr="00EA6FB2">
        <w:rPr>
          <w:rFonts w:ascii="Book Antiqua" w:eastAsia="Book Antiqua" w:hAnsi="Book Antiqua" w:cs="Book Antiqua"/>
          <w:b/>
          <w:bCs/>
        </w:rPr>
        <w:t>g</w:t>
      </w:r>
      <w:r w:rsidR="000F1DE0" w:rsidRPr="00EA6FB2">
        <w:rPr>
          <w:rFonts w:ascii="Book Antiqua" w:eastAsia="Book Antiqua" w:hAnsi="Book Antiqua" w:cs="Book Antiqua"/>
          <w:b/>
          <w:bCs/>
        </w:rPr>
        <w:t xml:space="preserve"> </w:t>
      </w:r>
      <w:r w:rsidRPr="00EA6FB2">
        <w:rPr>
          <w:rFonts w:ascii="Book Antiqua" w:eastAsia="Book Antiqua" w:hAnsi="Book Antiqua" w:cs="Book Antiqua"/>
          <w:b/>
          <w:bCs/>
        </w:rPr>
        <w:t>Wang,</w:t>
      </w:r>
      <w:r w:rsidR="00875EB6" w:rsidRPr="00EA6FB2">
        <w:rPr>
          <w:rFonts w:ascii="Book Antiqua" w:eastAsia="Book Antiqua" w:hAnsi="Book Antiqua" w:cs="Book Antiqua"/>
          <w:b/>
          <w:bCs/>
        </w:rPr>
        <w:t xml:space="preserve"> </w:t>
      </w:r>
      <w:r w:rsidR="00875EB6" w:rsidRPr="00EA6FB2">
        <w:rPr>
          <w:rFonts w:ascii="Book Antiqua" w:eastAsia="Book Antiqua" w:hAnsi="Book Antiqua" w:cs="Book Antiqua"/>
        </w:rPr>
        <w:t xml:space="preserve">Department of </w:t>
      </w:r>
      <w:r w:rsidR="00EA6FB2" w:rsidRPr="00EA6FB2">
        <w:rPr>
          <w:rFonts w:ascii="Book Antiqua" w:eastAsia="Book Antiqua" w:hAnsi="Book Antiqua" w:cs="Book Antiqua"/>
        </w:rPr>
        <w:t>Neurosurgery</w:t>
      </w:r>
      <w:r w:rsidR="00875EB6" w:rsidRPr="00EA6FB2">
        <w:rPr>
          <w:rFonts w:ascii="Book Antiqua" w:eastAsia="Book Antiqua" w:hAnsi="Book Antiqua" w:cs="Book Antiqua"/>
        </w:rPr>
        <w:t xml:space="preserve">, People's Hospital of Ningxia Hui Autonomous Region, Yinchuan 750001, </w:t>
      </w:r>
      <w:r w:rsidR="00EA6FB2" w:rsidRPr="00F20DE2">
        <w:rPr>
          <w:rFonts w:ascii="Book Antiqua" w:eastAsia="Book Antiqua" w:hAnsi="Book Antiqua" w:cs="Book Antiqua"/>
          <w:color w:val="000000"/>
        </w:rPr>
        <w:t>Ningxia</w:t>
      </w:r>
      <w:r w:rsidR="00EA6FB2">
        <w:rPr>
          <w:rFonts w:ascii="Book Antiqua" w:eastAsia="Book Antiqua" w:hAnsi="Book Antiqua" w:cs="Book Antiqua"/>
          <w:color w:val="000000"/>
        </w:rPr>
        <w:t xml:space="preserve"> </w:t>
      </w:r>
      <w:r w:rsidR="00EA6FB2" w:rsidRPr="00F20DE2">
        <w:rPr>
          <w:rFonts w:ascii="Book Antiqua" w:eastAsia="Book Antiqua" w:hAnsi="Book Antiqua" w:cs="Book Antiqua"/>
          <w:color w:val="000000"/>
        </w:rPr>
        <w:t>Hui</w:t>
      </w:r>
      <w:r w:rsidR="00EA6FB2">
        <w:rPr>
          <w:rFonts w:ascii="Book Antiqua" w:eastAsia="Book Antiqua" w:hAnsi="Book Antiqua" w:cs="Book Antiqua"/>
          <w:color w:val="000000"/>
        </w:rPr>
        <w:t xml:space="preserve"> </w:t>
      </w:r>
      <w:r w:rsidR="00EA6FB2" w:rsidRPr="00F20DE2">
        <w:rPr>
          <w:rFonts w:ascii="Book Antiqua" w:eastAsia="Book Antiqua" w:hAnsi="Book Antiqua" w:cs="Book Antiqua"/>
          <w:color w:val="000000"/>
        </w:rPr>
        <w:t>Autonomous</w:t>
      </w:r>
      <w:r w:rsidR="00EA6FB2">
        <w:rPr>
          <w:rFonts w:ascii="Book Antiqua" w:eastAsia="Book Antiqua" w:hAnsi="Book Antiqua" w:cs="Book Antiqua"/>
          <w:color w:val="000000"/>
        </w:rPr>
        <w:t xml:space="preserve"> </w:t>
      </w:r>
      <w:r w:rsidR="00EA6FB2" w:rsidRPr="00F20DE2">
        <w:rPr>
          <w:rFonts w:ascii="Book Antiqua" w:eastAsia="Book Antiqua" w:hAnsi="Book Antiqua" w:cs="Book Antiqua"/>
          <w:color w:val="000000"/>
        </w:rPr>
        <w:t>Region</w:t>
      </w:r>
      <w:r w:rsidR="00EA6FB2">
        <w:rPr>
          <w:rFonts w:ascii="Book Antiqua" w:eastAsia="Book Antiqua" w:hAnsi="Book Antiqua" w:cs="Book Antiqua"/>
          <w:color w:val="000000"/>
        </w:rPr>
        <w:t>,</w:t>
      </w:r>
      <w:r w:rsidR="006159F8">
        <w:rPr>
          <w:rFonts w:ascii="Book Antiqua" w:eastAsia="Book Antiqua" w:hAnsi="Book Antiqua" w:cs="Book Antiqua"/>
          <w:color w:val="000000"/>
        </w:rPr>
        <w:t xml:space="preserve"> </w:t>
      </w:r>
      <w:r w:rsidR="00875EB6" w:rsidRPr="00EA6FB2">
        <w:rPr>
          <w:rFonts w:ascii="Book Antiqua" w:eastAsia="Book Antiqua" w:hAnsi="Book Antiqua" w:cs="Book Antiqua"/>
        </w:rPr>
        <w:t>China.</w:t>
      </w:r>
    </w:p>
    <w:p w14:paraId="4B1BC93A" w14:textId="77777777" w:rsidR="00A77B3E" w:rsidRDefault="00A77B3E">
      <w:pPr>
        <w:spacing w:line="360" w:lineRule="auto"/>
        <w:jc w:val="both"/>
      </w:pPr>
    </w:p>
    <w:p w14:paraId="35F86EA3" w14:textId="3861060B" w:rsidR="00290936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b/>
          <w:bCs/>
          <w:color w:val="000000"/>
          <w:szCs w:val="21"/>
        </w:rPr>
        <w:t>Author</w:t>
      </w:r>
      <w:r w:rsidR="000F1DE0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contributions:</w:t>
      </w:r>
      <w:r w:rsidR="000F1DE0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="00D21FF9">
        <w:rPr>
          <w:rFonts w:ascii="Book Antiqua" w:eastAsia="Book Antiqua" w:hAnsi="Book Antiqua" w:cs="Book Antiqua"/>
          <w:color w:val="000000"/>
          <w:szCs w:val="21"/>
        </w:rPr>
        <w:t>Wa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D21FF9">
        <w:rPr>
          <w:rFonts w:ascii="Book Antiqua" w:eastAsia="Book Antiqua" w:hAnsi="Book Antiqua" w:cs="Book Antiqua"/>
          <w:color w:val="000000"/>
          <w:szCs w:val="21"/>
        </w:rPr>
        <w:t>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386F2C" w:rsidRPr="00386F2C">
        <w:rPr>
          <w:rFonts w:ascii="Book Antiqua" w:eastAsia="Book Antiqua" w:hAnsi="Book Antiqua" w:cs="Book Antiqua"/>
          <w:color w:val="000000"/>
          <w:szCs w:val="21"/>
        </w:rPr>
        <w:t>pu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386F2C" w:rsidRPr="00386F2C">
        <w:rPr>
          <w:rFonts w:ascii="Book Antiqua" w:eastAsia="Book Antiqua" w:hAnsi="Book Antiqua" w:cs="Book Antiqua"/>
          <w:color w:val="000000"/>
          <w:szCs w:val="21"/>
        </w:rPr>
        <w:t>forwar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B31A7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D21FF9">
        <w:rPr>
          <w:rFonts w:ascii="Book Antiqua" w:eastAsia="Book Antiqua" w:hAnsi="Book Antiqua" w:cs="Book Antiqua"/>
          <w:color w:val="000000"/>
          <w:szCs w:val="21"/>
        </w:rPr>
        <w:t>c</w:t>
      </w:r>
      <w:r>
        <w:rPr>
          <w:rFonts w:ascii="Book Antiqua" w:eastAsia="Book Antiqua" w:hAnsi="Book Antiqua" w:cs="Book Antiqua"/>
          <w:color w:val="000000"/>
          <w:szCs w:val="21"/>
        </w:rPr>
        <w:t>oncep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sign</w:t>
      </w:r>
      <w:r w:rsidR="002735E1">
        <w:rPr>
          <w:rFonts w:ascii="Book Antiqua" w:eastAsia="Book Antiqua" w:hAnsi="Book Antiqua" w:cs="Book Antiqua"/>
          <w:color w:val="000000"/>
          <w:szCs w:val="21"/>
        </w:rPr>
        <w:t>;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 w:rsidRPr="000973F8">
        <w:rPr>
          <w:rFonts w:ascii="Book Antiqua" w:eastAsia="Book Antiqua" w:hAnsi="Book Antiqua" w:cs="Book Antiqua"/>
          <w:color w:val="000000"/>
          <w:szCs w:val="21"/>
        </w:rPr>
        <w:t>Wa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 w:rsidRPr="000973F8"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 w:rsidRPr="000973F8">
        <w:rPr>
          <w:rFonts w:ascii="Book Antiqua" w:eastAsia="Book Antiqua" w:hAnsi="Book Antiqua" w:cs="Book Antiqua"/>
          <w:color w:val="000000"/>
          <w:szCs w:val="21"/>
        </w:rPr>
        <w:t>collec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 w:rsidRPr="000973F8">
        <w:rPr>
          <w:rFonts w:ascii="Book Antiqua" w:eastAsia="Book Antiqua" w:hAnsi="Book Antiqua" w:cs="Book Antiqua"/>
          <w:color w:val="000000"/>
          <w:szCs w:val="21"/>
        </w:rPr>
        <w:t>data</w:t>
      </w:r>
      <w:r w:rsidR="000973F8">
        <w:rPr>
          <w:rFonts w:ascii="Book Antiqua" w:eastAsia="Book Antiqua" w:hAnsi="Book Antiqua" w:cs="Book Antiqua"/>
          <w:color w:val="000000"/>
          <w:szCs w:val="21"/>
        </w:rPr>
        <w:t>;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>
        <w:rPr>
          <w:rFonts w:ascii="Book Antiqua" w:eastAsia="Book Antiqua" w:hAnsi="Book Antiqua" w:cs="Book Antiqua"/>
          <w:color w:val="000000"/>
          <w:szCs w:val="21"/>
        </w:rPr>
        <w:t>al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973F8">
        <w:rPr>
          <w:rFonts w:ascii="Book Antiqua" w:eastAsia="Book Antiqua" w:hAnsi="Book Antiqua" w:cs="Book Antiqua"/>
          <w:color w:val="000000"/>
          <w:szCs w:val="21"/>
        </w:rPr>
        <w:t>author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60FFC" w:rsidRPr="00A60FFC">
        <w:rPr>
          <w:rFonts w:ascii="Book Antiqua" w:eastAsia="Book Antiqua" w:hAnsi="Book Antiqua" w:cs="Book Antiqua"/>
          <w:color w:val="000000"/>
          <w:szCs w:val="21"/>
        </w:rPr>
        <w:t>particip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60FFC" w:rsidRPr="00A60FFC"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00CB8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000CB8">
        <w:rPr>
          <w:rFonts w:ascii="Book Antiqua" w:eastAsia="Book Antiqua" w:hAnsi="Book Antiqua" w:cs="Book Antiqua"/>
          <w:color w:val="000000"/>
          <w:szCs w:val="21"/>
        </w:rPr>
        <w:t>a</w:t>
      </w:r>
      <w:r>
        <w:rPr>
          <w:rFonts w:ascii="Book Antiqua" w:eastAsia="Book Antiqua" w:hAnsi="Book Antiqua" w:cs="Book Antiqua"/>
          <w:color w:val="000000"/>
          <w:szCs w:val="21"/>
        </w:rPr>
        <w:t>nalys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rpret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290936">
        <w:rPr>
          <w:rFonts w:ascii="Book Antiqua" w:eastAsia="Book Antiqua" w:hAnsi="Book Antiqua" w:cs="Book Antiqua"/>
          <w:color w:val="000000"/>
          <w:szCs w:val="21"/>
        </w:rPr>
        <w:t>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90936">
        <w:rPr>
          <w:rFonts w:ascii="Book Antiqua" w:eastAsia="Book Antiqua" w:hAnsi="Book Antiqua" w:cs="Book Antiqua"/>
          <w:color w:val="000000"/>
          <w:szCs w:val="21"/>
        </w:rPr>
        <w:t>draf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90936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90936">
        <w:rPr>
          <w:rFonts w:ascii="Book Antiqua" w:eastAsia="Book Antiqua" w:hAnsi="Book Antiqua" w:cs="Book Antiqua"/>
          <w:color w:val="000000"/>
          <w:szCs w:val="21"/>
        </w:rPr>
        <w:t>articl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revi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manuscrip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critical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approv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fin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vers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A07B4B">
        <w:rPr>
          <w:rFonts w:ascii="Book Antiqua" w:eastAsia="Book Antiqua" w:hAnsi="Book Antiqua" w:cs="Book Antiqua"/>
          <w:color w:val="000000"/>
          <w:szCs w:val="21"/>
        </w:rPr>
        <w:t>manuscript.</w:t>
      </w:r>
    </w:p>
    <w:p w14:paraId="7D319388" w14:textId="77777777" w:rsidR="00811A27" w:rsidRDefault="00811A27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</w:p>
    <w:p w14:paraId="59C466A3" w14:textId="12599A63" w:rsidR="00290936" w:rsidRPr="00811A27" w:rsidRDefault="00811A27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szCs w:val="21"/>
          <w:lang w:eastAsia="zh-CN"/>
        </w:rPr>
      </w:pPr>
      <w:r w:rsidRPr="00811A27">
        <w:rPr>
          <w:rFonts w:ascii="Book Antiqua" w:hAnsi="Book Antiqua" w:cs="Book Antiqua" w:hint="eastAsia"/>
          <w:b/>
          <w:bCs/>
          <w:color w:val="000000"/>
          <w:szCs w:val="21"/>
          <w:lang w:eastAsia="zh-CN"/>
        </w:rPr>
        <w:t>S</w:t>
      </w:r>
      <w:r w:rsidRPr="00811A27">
        <w:rPr>
          <w:rFonts w:ascii="Book Antiqua" w:hAnsi="Book Antiqua" w:cs="Book Antiqua"/>
          <w:b/>
          <w:bCs/>
          <w:color w:val="000000"/>
          <w:szCs w:val="21"/>
          <w:lang w:eastAsia="zh-CN"/>
        </w:rPr>
        <w:t>upported by</w:t>
      </w:r>
      <w:r w:rsidRPr="00811A27">
        <w:rPr>
          <w:rFonts w:ascii="Book Antiqua" w:hAnsi="Book Antiqua" w:cs="Book Antiqua"/>
          <w:color w:val="000000"/>
          <w:szCs w:val="21"/>
          <w:lang w:eastAsia="zh-CN"/>
        </w:rPr>
        <w:t xml:space="preserve"> the key research and development program of Ningxia</w:t>
      </w:r>
      <w:r w:rsidR="00121698">
        <w:rPr>
          <w:rFonts w:ascii="Book Antiqua" w:hAnsi="Book Antiqua" w:cs="Book Antiqua" w:hint="eastAsia"/>
          <w:color w:val="000000"/>
          <w:szCs w:val="21"/>
          <w:lang w:eastAsia="zh-CN"/>
        </w:rPr>
        <w:t>,</w:t>
      </w:r>
      <w:r w:rsidR="00121698">
        <w:rPr>
          <w:rFonts w:ascii="Book Antiqua" w:hAnsi="Book Antiqua" w:cs="Book Antiqua"/>
          <w:color w:val="000000"/>
          <w:szCs w:val="21"/>
          <w:lang w:eastAsia="zh-CN"/>
        </w:rPr>
        <w:t xml:space="preserve"> No. </w:t>
      </w:r>
      <w:r w:rsidR="00121698" w:rsidRPr="00121698">
        <w:rPr>
          <w:rFonts w:ascii="Book Antiqua" w:hAnsi="Book Antiqua" w:cs="Book Antiqua"/>
          <w:color w:val="000000"/>
          <w:szCs w:val="21"/>
          <w:lang w:eastAsia="zh-CN"/>
        </w:rPr>
        <w:t>2018BFG02007</w:t>
      </w:r>
      <w:r w:rsidR="00121698">
        <w:rPr>
          <w:rFonts w:ascii="Book Antiqua" w:hAnsi="Book Antiqua" w:cs="Book Antiqua"/>
          <w:color w:val="000000"/>
          <w:szCs w:val="21"/>
          <w:lang w:eastAsia="zh-CN"/>
        </w:rPr>
        <w:t>.</w:t>
      </w:r>
    </w:p>
    <w:p w14:paraId="7D4BD859" w14:textId="77777777" w:rsidR="00811A27" w:rsidRPr="00811A27" w:rsidRDefault="00811A27">
      <w:pPr>
        <w:spacing w:line="360" w:lineRule="auto"/>
        <w:jc w:val="both"/>
        <w:rPr>
          <w:rFonts w:ascii="Book Antiqua" w:hAnsi="Book Antiqua" w:cs="Book Antiqua"/>
          <w:color w:val="000000"/>
          <w:szCs w:val="21"/>
          <w:lang w:eastAsia="zh-CN"/>
        </w:rPr>
      </w:pPr>
    </w:p>
    <w:p w14:paraId="1D18CFC7" w14:textId="744A60A4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>Corresponding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eng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a</w:t>
      </w:r>
      <w:r w:rsidRPr="006159F8">
        <w:rPr>
          <w:rFonts w:ascii="Book Antiqua" w:eastAsia="Book Antiqua" w:hAnsi="Book Antiqua" w:cs="Book Antiqua"/>
          <w:b/>
          <w:bCs/>
        </w:rPr>
        <w:t>ng,</w:t>
      </w:r>
      <w:r w:rsidR="000F1DE0" w:rsidRPr="006159F8">
        <w:rPr>
          <w:rFonts w:ascii="Book Antiqua" w:eastAsia="Book Antiqua" w:hAnsi="Book Antiqua" w:cs="Book Antiqua"/>
          <w:b/>
          <w:bCs/>
        </w:rPr>
        <w:t xml:space="preserve"> </w:t>
      </w:r>
      <w:r w:rsidRPr="006159F8">
        <w:rPr>
          <w:rFonts w:ascii="Book Antiqua" w:eastAsia="Book Antiqua" w:hAnsi="Book Antiqua" w:cs="Book Antiqua"/>
          <w:b/>
          <w:bCs/>
        </w:rPr>
        <w:t>PhD,</w:t>
      </w:r>
      <w:r w:rsidR="000F1DE0" w:rsidRPr="006159F8">
        <w:rPr>
          <w:rFonts w:ascii="Book Antiqua" w:eastAsia="Book Antiqua" w:hAnsi="Book Antiqua" w:cs="Book Antiqua"/>
          <w:b/>
          <w:bCs/>
        </w:rPr>
        <w:t xml:space="preserve"> </w:t>
      </w:r>
      <w:r w:rsidRPr="006159F8">
        <w:rPr>
          <w:rFonts w:ascii="Book Antiqua" w:eastAsia="Book Antiqua" w:hAnsi="Book Antiqua" w:cs="Book Antiqua"/>
          <w:b/>
          <w:bCs/>
        </w:rPr>
        <w:t>Chief</w:t>
      </w:r>
      <w:r w:rsidR="000F1DE0" w:rsidRPr="006159F8">
        <w:rPr>
          <w:rFonts w:ascii="Book Antiqua" w:eastAsia="Book Antiqua" w:hAnsi="Book Antiqua" w:cs="Book Antiqua"/>
          <w:b/>
          <w:bCs/>
        </w:rPr>
        <w:t xml:space="preserve"> </w:t>
      </w:r>
      <w:r w:rsidRPr="006159F8">
        <w:rPr>
          <w:rFonts w:ascii="Book Antiqua" w:eastAsia="Book Antiqua" w:hAnsi="Book Antiqua" w:cs="Book Antiqua"/>
          <w:b/>
          <w:bCs/>
        </w:rPr>
        <w:t>Doctor,</w:t>
      </w:r>
      <w:r w:rsidR="000F1DE0" w:rsidRPr="006159F8">
        <w:rPr>
          <w:rFonts w:ascii="Book Antiqua" w:eastAsia="Book Antiqua" w:hAnsi="Book Antiqua" w:cs="Book Antiqua"/>
          <w:b/>
          <w:bCs/>
        </w:rPr>
        <w:t xml:space="preserve"> </w:t>
      </w:r>
      <w:r w:rsidR="006F5E57" w:rsidRPr="006159F8">
        <w:rPr>
          <w:rFonts w:ascii="Book Antiqua" w:eastAsia="Book Antiqua" w:hAnsi="Book Antiqua" w:cs="Book Antiqua"/>
        </w:rPr>
        <w:t xml:space="preserve">Department of </w:t>
      </w:r>
      <w:r w:rsidR="006159F8" w:rsidRPr="006159F8">
        <w:rPr>
          <w:rFonts w:ascii="Book Antiqua" w:eastAsia="Book Antiqua" w:hAnsi="Book Antiqua" w:cs="Book Antiqua"/>
        </w:rPr>
        <w:t>Neurosurgery</w:t>
      </w:r>
      <w:r w:rsidR="006F5E57" w:rsidRPr="006159F8">
        <w:rPr>
          <w:rFonts w:ascii="Book Antiqua" w:eastAsia="Book Antiqua" w:hAnsi="Book Antiqua" w:cs="Book Antiqua"/>
        </w:rPr>
        <w:t xml:space="preserve">, People's Hospital of Ningxia Hui Autonomous Region, </w:t>
      </w:r>
      <w:r w:rsidR="00C03399" w:rsidRPr="00C03399">
        <w:rPr>
          <w:rFonts w:ascii="Book Antiqua" w:eastAsia="Book Antiqua" w:hAnsi="Book Antiqua" w:cs="Book Antiqua"/>
        </w:rPr>
        <w:t>No.</w:t>
      </w:r>
      <w:r w:rsidR="00CD2210">
        <w:rPr>
          <w:rFonts w:ascii="Book Antiqua" w:eastAsia="Book Antiqua" w:hAnsi="Book Antiqua" w:cs="Book Antiqua"/>
        </w:rPr>
        <w:t xml:space="preserve"> </w:t>
      </w:r>
      <w:r w:rsidR="00C03399" w:rsidRPr="00C03399">
        <w:rPr>
          <w:rFonts w:ascii="Book Antiqua" w:eastAsia="Book Antiqua" w:hAnsi="Book Antiqua" w:cs="Book Antiqua"/>
        </w:rPr>
        <w:t>255 Zheng</w:t>
      </w:r>
      <w:r w:rsidR="00CD2210">
        <w:rPr>
          <w:rFonts w:ascii="Book Antiqua" w:eastAsia="Book Antiqua" w:hAnsi="Book Antiqua" w:cs="Book Antiqua"/>
        </w:rPr>
        <w:t>yuan North</w:t>
      </w:r>
      <w:r w:rsidR="00C03399" w:rsidRPr="00C03399">
        <w:rPr>
          <w:rFonts w:ascii="Book Antiqua" w:eastAsia="Book Antiqua" w:hAnsi="Book Antiqua" w:cs="Book Antiqua"/>
        </w:rPr>
        <w:t xml:space="preserve"> Street</w:t>
      </w:r>
      <w:r w:rsidR="00C03399" w:rsidRPr="00CD2210">
        <w:rPr>
          <w:rFonts w:ascii="Book Antiqua" w:eastAsia="Book Antiqua" w:hAnsi="Book Antiqua" w:cs="Book Antiqua" w:hint="eastAsia"/>
        </w:rPr>
        <w:t>,</w:t>
      </w:r>
      <w:r w:rsidR="00C03399" w:rsidRPr="00C03399">
        <w:rPr>
          <w:rFonts w:ascii="Book Antiqua" w:eastAsia="Book Antiqua" w:hAnsi="Book Antiqua" w:cs="Book Antiqua"/>
        </w:rPr>
        <w:t xml:space="preserve"> </w:t>
      </w:r>
      <w:r w:rsidR="006F5E57" w:rsidRPr="006159F8">
        <w:rPr>
          <w:rFonts w:ascii="Book Antiqua" w:eastAsia="Book Antiqua" w:hAnsi="Book Antiqua" w:cs="Book Antiqua"/>
        </w:rPr>
        <w:t xml:space="preserve">Yinchuan 750001, </w:t>
      </w:r>
      <w:r w:rsidR="006159F8" w:rsidRPr="006159F8">
        <w:rPr>
          <w:rFonts w:ascii="Book Antiqua" w:eastAsia="Book Antiqua" w:hAnsi="Book Antiqua" w:cs="Book Antiqua"/>
        </w:rPr>
        <w:t xml:space="preserve">Ningxia Hui Autonomous Region, </w:t>
      </w:r>
      <w:r w:rsidR="006F5E57" w:rsidRPr="006159F8">
        <w:rPr>
          <w:rFonts w:ascii="Book Antiqua" w:eastAsia="Book Antiqua" w:hAnsi="Book Antiqua" w:cs="Book Antiqua"/>
        </w:rPr>
        <w:t>China.</w:t>
      </w:r>
      <w:r w:rsidR="000F1DE0" w:rsidRPr="006159F8">
        <w:rPr>
          <w:rFonts w:ascii="Book Antiqua" w:eastAsia="Book Antiqua" w:hAnsi="Book Antiqua" w:cs="Book Antiqua"/>
        </w:rPr>
        <w:t xml:space="preserve"> </w:t>
      </w:r>
      <w:r w:rsidRPr="006159F8">
        <w:rPr>
          <w:rFonts w:ascii="Book Antiqua" w:eastAsia="Book Antiqua" w:hAnsi="Book Antiqua" w:cs="Book Antiqua"/>
        </w:rPr>
        <w:t>nxwwang@163.com</w:t>
      </w:r>
    </w:p>
    <w:p w14:paraId="5BE7C49B" w14:textId="77777777" w:rsidR="00A77B3E" w:rsidRDefault="00A77B3E">
      <w:pPr>
        <w:spacing w:line="360" w:lineRule="auto"/>
        <w:jc w:val="both"/>
      </w:pPr>
    </w:p>
    <w:p w14:paraId="656E5ACE" w14:textId="005C5149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559E6B46" w14:textId="44257AB0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292281" w:rsidRPr="00E97F58">
        <w:rPr>
          <w:rFonts w:ascii="Book Antiqua" w:eastAsia="Book Antiqua" w:hAnsi="Book Antiqua" w:cs="Book Antiqua"/>
          <w:color w:val="000000"/>
        </w:rPr>
        <w:t>March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292281" w:rsidRPr="00E97F58">
        <w:rPr>
          <w:rFonts w:ascii="Book Antiqua" w:eastAsia="Book Antiqua" w:hAnsi="Book Antiqua" w:cs="Book Antiqua"/>
          <w:color w:val="000000"/>
        </w:rPr>
        <w:t>30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292281" w:rsidRPr="00E97F58">
        <w:rPr>
          <w:rFonts w:ascii="Book Antiqua" w:eastAsia="Book Antiqua" w:hAnsi="Book Antiqua" w:cs="Book Antiqua"/>
          <w:color w:val="000000"/>
        </w:rPr>
        <w:t>2022</w:t>
      </w:r>
    </w:p>
    <w:p w14:paraId="39863F7C" w14:textId="1552E8CA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" w:date="2022-06-04T03:25:00Z">
        <w:r w:rsidR="0048270F" w:rsidRPr="0048270F">
          <w:rPr>
            <w:rFonts w:ascii="Book Antiqua" w:eastAsia="Book Antiqua" w:hAnsi="Book Antiqua" w:cs="Book Antiqua"/>
            <w:b/>
            <w:bCs/>
            <w:color w:val="000000"/>
          </w:rPr>
          <w:t>June 4, 2022</w:t>
        </w:r>
      </w:ins>
    </w:p>
    <w:p w14:paraId="6E3E56D4" w14:textId="5C571AFA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6974441F" w14:textId="77777777" w:rsidR="000F1DE0" w:rsidRDefault="000F1DE0">
      <w:pPr>
        <w:spacing w:line="360" w:lineRule="auto"/>
        <w:jc w:val="both"/>
      </w:pPr>
    </w:p>
    <w:p w14:paraId="5CBBBBE3" w14:textId="0C4C62BA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bstract</w:t>
      </w:r>
    </w:p>
    <w:p w14:paraId="2923DA6B" w14:textId="7777777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ACKGROUND</w:t>
      </w:r>
    </w:p>
    <w:p w14:paraId="5F7F0460" w14:textId="73C85D13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D</w:t>
      </w:r>
      <w:r w:rsidR="00F23527">
        <w:rPr>
          <w:rFonts w:ascii="Book Antiqua" w:eastAsia="Book Antiqua" w:hAnsi="Book Antiqua" w:cs="Book Antiqua"/>
          <w:color w:val="000000"/>
          <w:szCs w:val="21"/>
        </w:rPr>
        <w:t xml:space="preserve">eep </w:t>
      </w:r>
      <w:r w:rsidR="00DB2417">
        <w:rPr>
          <w:rFonts w:ascii="Book Antiqua" w:eastAsia="Book Antiqua" w:hAnsi="Book Antiqua" w:cs="Book Antiqua"/>
          <w:color w:val="000000"/>
          <w:szCs w:val="21"/>
        </w:rPr>
        <w:t xml:space="preserve">Sylvian </w:t>
      </w:r>
      <w:r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icul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e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tumours</w:t>
      </w:r>
      <w:proofErr w:type="spellEnd"/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a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riou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icult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soci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ge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estimated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volv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11</w:t>
      </w:r>
      <w:r w:rsidR="00061283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×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×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m</w:t>
      </w:r>
      <w:r>
        <w:rPr>
          <w:rFonts w:ascii="Book Antiqua" w:eastAsia="Book Antiqua" w:hAnsi="Book Antiqua" w:cs="Book Antiqua"/>
          <w:color w:val="000000"/>
          <w:szCs w:val="26"/>
          <w:vertAlign w:val="superscript"/>
        </w:rPr>
        <w:t>3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ze)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gh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ssur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e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know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gh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asi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sdiagnos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iou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amples.</w:t>
      </w:r>
    </w:p>
    <w:p w14:paraId="26D7B7FC" w14:textId="77777777" w:rsidR="00A77B3E" w:rsidRDefault="00A77B3E">
      <w:pPr>
        <w:spacing w:line="360" w:lineRule="auto"/>
        <w:jc w:val="both"/>
      </w:pPr>
    </w:p>
    <w:p w14:paraId="3CBA019C" w14:textId="0218D486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AS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Y</w:t>
      </w:r>
    </w:p>
    <w:p w14:paraId="46DC86F4" w14:textId="36BBF48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ll-enhanc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gh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ss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6-year-ol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ree-mon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to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dentifi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  <w:szCs w:val="21"/>
        </w:rPr>
        <w:t>vi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gnetic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onan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aging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w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wi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rol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ur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r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round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gm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dd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rebr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te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merou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forator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rti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c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ec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u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teri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mag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r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mp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rti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ur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opera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ol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atom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ruct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e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v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mov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rs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d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ieceme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ction.</w:t>
      </w:r>
    </w:p>
    <w:p w14:paraId="15320AD8" w14:textId="77777777" w:rsidR="00A77B3E" w:rsidRDefault="00A77B3E">
      <w:pPr>
        <w:spacing w:line="360" w:lineRule="auto"/>
        <w:jc w:val="both"/>
      </w:pPr>
    </w:p>
    <w:p w14:paraId="3BD6CFE5" w14:textId="7777777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ONCLUSION</w:t>
      </w:r>
    </w:p>
    <w:p w14:paraId="3AF24C59" w14:textId="01EAE190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lastRenderedPageBreak/>
        <w:t>Th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e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cord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operativ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ruci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u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rm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her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dd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rebr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tery</w:t>
      </w:r>
      <w:r w:rsidR="00947773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forator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equat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par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ruci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s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ce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gery.</w:t>
      </w:r>
    </w:p>
    <w:p w14:paraId="7C67C918" w14:textId="77777777" w:rsidR="00A77B3E" w:rsidRDefault="00A77B3E">
      <w:pPr>
        <w:spacing w:line="360" w:lineRule="auto"/>
        <w:jc w:val="both"/>
      </w:pPr>
    </w:p>
    <w:p w14:paraId="349AAAF6" w14:textId="39721653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428E7">
        <w:rPr>
          <w:rFonts w:ascii="Book Antiqua" w:eastAsia="Book Antiqua" w:hAnsi="Book Antiqua" w:cs="Book Antiqua"/>
          <w:color w:val="000000"/>
        </w:rPr>
        <w:t>Meningioma</w:t>
      </w:r>
      <w:r>
        <w:rPr>
          <w:rFonts w:ascii="Book Antiqua" w:eastAsia="Book Antiqua" w:hAnsi="Book Antiqua" w:cs="Book Antiqua"/>
          <w:color w:val="000000"/>
        </w:rPr>
        <w:t>;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ep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lvia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ssure;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F30651">
        <w:rPr>
          <w:rFonts w:ascii="Book Antiqua" w:eastAsia="Book Antiqua" w:hAnsi="Book Antiqua" w:cs="Book Antiqua"/>
          <w:color w:val="000000"/>
        </w:rPr>
        <w:t>Atypical</w:t>
      </w:r>
      <w:r>
        <w:rPr>
          <w:rFonts w:ascii="Book Antiqua" w:eastAsia="Book Antiqua" w:hAnsi="Book Antiqua" w:cs="Book Antiqua"/>
          <w:color w:val="000000"/>
        </w:rPr>
        <w:t>;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F30651">
        <w:rPr>
          <w:rFonts w:ascii="Book Antiqua" w:eastAsia="Book Antiqua" w:hAnsi="Book Antiqua" w:cs="Book Antiqua"/>
          <w:color w:val="000000"/>
        </w:rPr>
        <w:t>Neurosurgery</w:t>
      </w:r>
      <w:r>
        <w:rPr>
          <w:rFonts w:ascii="Book Antiqua" w:eastAsia="Book Antiqua" w:hAnsi="Book Antiqua" w:cs="Book Antiqua"/>
          <w:color w:val="000000"/>
        </w:rPr>
        <w:t>;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F30651">
        <w:rPr>
          <w:rFonts w:ascii="Book Antiqua" w:eastAsia="Book Antiqua" w:hAnsi="Book Antiqua" w:cs="Book Antiqua"/>
          <w:color w:val="000000"/>
        </w:rPr>
        <w:t xml:space="preserve">Imaging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F30651">
        <w:rPr>
          <w:rFonts w:ascii="Book Antiqua" w:eastAsia="Book Antiqua" w:hAnsi="Book Antiqua" w:cs="Book Antiqua"/>
          <w:color w:val="000000"/>
        </w:rPr>
        <w:t>;</w:t>
      </w:r>
      <w:r w:rsidR="00F30651" w:rsidRPr="00F30651">
        <w:rPr>
          <w:rFonts w:ascii="Book Antiqua" w:eastAsia="Book Antiqua" w:hAnsi="Book Antiqua" w:cs="Book Antiqua"/>
          <w:color w:val="000000"/>
        </w:rPr>
        <w:t xml:space="preserve"> </w:t>
      </w:r>
      <w:r w:rsidR="00F30651">
        <w:rPr>
          <w:rFonts w:ascii="Book Antiqua" w:eastAsia="Book Antiqua" w:hAnsi="Book Antiqua" w:cs="Book Antiqua"/>
          <w:color w:val="000000"/>
        </w:rPr>
        <w:t>Case report</w:t>
      </w:r>
    </w:p>
    <w:p w14:paraId="2C9D61FB" w14:textId="77777777" w:rsidR="00A77B3E" w:rsidRDefault="00A77B3E">
      <w:pPr>
        <w:spacing w:line="360" w:lineRule="auto"/>
        <w:jc w:val="both"/>
      </w:pPr>
    </w:p>
    <w:p w14:paraId="2CC4A005" w14:textId="6915CC4E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a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3E3BCC">
        <w:rPr>
          <w:rFonts w:ascii="Book Antiqua" w:eastAsia="Book Antiqua" w:hAnsi="Book Antiqua" w:cs="Book Antiqua"/>
          <w:color w:val="000000"/>
        </w:rPr>
        <w:t>Deep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D72DDA" w:rsidRPr="003E3BCC">
        <w:rPr>
          <w:rFonts w:ascii="Book Antiqua" w:eastAsia="Book Antiqua" w:hAnsi="Book Antiqua" w:cs="Book Antiqua"/>
          <w:color w:val="000000"/>
        </w:rPr>
        <w:t>Sylvian</w:t>
      </w:r>
      <w:r w:rsidR="00D72DDA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3E3BCC">
        <w:rPr>
          <w:rFonts w:ascii="Book Antiqua" w:eastAsia="Book Antiqua" w:hAnsi="Book Antiqua" w:cs="Book Antiqua"/>
          <w:color w:val="000000"/>
        </w:rPr>
        <w:t>fissur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3E3BCC">
        <w:rPr>
          <w:rFonts w:ascii="Book Antiqua" w:eastAsia="Book Antiqua" w:hAnsi="Book Antiqua" w:cs="Book Antiqua"/>
          <w:color w:val="000000"/>
        </w:rPr>
        <w:t>meningiomas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3E3BCC">
        <w:rPr>
          <w:rFonts w:ascii="Book Antiqua" w:eastAsia="Book Antiqua" w:hAnsi="Book Antiqua" w:cs="Book Antiqua"/>
          <w:color w:val="000000"/>
        </w:rPr>
        <w:t>A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3E3BCC">
        <w:rPr>
          <w:rFonts w:ascii="Book Antiqua" w:eastAsia="Book Antiqua" w:hAnsi="Book Antiqua" w:cs="Book Antiqua"/>
          <w:color w:val="000000"/>
        </w:rPr>
        <w:t>cas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3E3BCC" w:rsidRPr="003E3BCC">
        <w:rPr>
          <w:rFonts w:ascii="Book Antiqua" w:eastAsia="Book Antiqua" w:hAnsi="Book Antiqua" w:cs="Book Antiqua"/>
          <w:color w:val="000000"/>
        </w:rPr>
        <w:t>report</w:t>
      </w:r>
      <w:r>
        <w:rPr>
          <w:rFonts w:ascii="Book Antiqua" w:eastAsia="Book Antiqua" w:hAnsi="Book Antiqua" w:cs="Book Antiqua"/>
          <w:color w:val="000000"/>
        </w:rPr>
        <w:t>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0F1DE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0F1DE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0F1DE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;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</w:t>
      </w:r>
    </w:p>
    <w:p w14:paraId="0E3B9E63" w14:textId="77777777" w:rsidR="00A77B3E" w:rsidRDefault="00A77B3E">
      <w:pPr>
        <w:spacing w:line="360" w:lineRule="auto"/>
        <w:jc w:val="both"/>
      </w:pPr>
    </w:p>
    <w:p w14:paraId="2037E2C8" w14:textId="4E278E6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es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ep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lvia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ingioma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p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ep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lvia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ingioma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ml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heri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="00947773">
        <w:rPr>
          <w:rFonts w:ascii="Book Antiqua" w:eastAsia="Book Antiqua" w:hAnsi="Book Antiqua" w:cs="Book Antiqua"/>
          <w:color w:val="000000"/>
          <w:szCs w:val="21"/>
        </w:rPr>
        <w:t>middle cerebral arter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ators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n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quat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paratio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in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sur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.</w:t>
      </w:r>
    </w:p>
    <w:p w14:paraId="1B03C995" w14:textId="77777777" w:rsidR="00A77B3E" w:rsidRDefault="00A77B3E">
      <w:pPr>
        <w:spacing w:line="360" w:lineRule="auto"/>
        <w:jc w:val="both"/>
      </w:pPr>
    </w:p>
    <w:p w14:paraId="2B1C4E7D" w14:textId="77777777" w:rsidR="00CA7ED6" w:rsidRDefault="00CA7ED6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  <w:sectPr w:rsidR="00CA7ED6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591212" w14:textId="7777777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23173E8B" w14:textId="501C0447" w:rsidR="00A77B3E" w:rsidRDefault="00346E31" w:rsidP="00CA7ED6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eoplasm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ntr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ervou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e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achnoi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ll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iginat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ss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chow-Rob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a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947773">
        <w:rPr>
          <w:rFonts w:ascii="Book Antiqua" w:eastAsia="Book Antiqua" w:hAnsi="Book Antiqua" w:cs="Book Antiqua"/>
          <w:color w:val="000000"/>
          <w:szCs w:val="21"/>
        </w:rPr>
        <w:t>middle cerebral artery (</w:t>
      </w:r>
      <w:r>
        <w:rPr>
          <w:rFonts w:ascii="Book Antiqua" w:eastAsia="Book Antiqua" w:hAnsi="Book Antiqua" w:cs="Book Antiqua"/>
          <w:color w:val="000000"/>
          <w:szCs w:val="21"/>
        </w:rPr>
        <w:t>MCA</w:t>
      </w:r>
      <w:r w:rsidR="00947773">
        <w:rPr>
          <w:rFonts w:ascii="Book Antiqua" w:eastAsia="Book Antiqua" w:hAnsi="Book Antiqua" w:cs="Book Antiqua"/>
          <w:color w:val="000000"/>
          <w:szCs w:val="21"/>
        </w:rPr>
        <w:t>)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branches</w:t>
      </w:r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1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efor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gh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asi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sdiagnos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fo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g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n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938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40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ss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reported</w:t>
      </w:r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2,</w:t>
      </w:r>
      <w:r w:rsidR="006F2012">
        <w:rPr>
          <w:rFonts w:ascii="Book Antiqua" w:eastAsia="Book Antiqua" w:hAnsi="Book Antiqua" w:cs="Book Antiqua"/>
          <w:color w:val="000000"/>
          <w:szCs w:val="18"/>
          <w:vertAlign w:val="superscript"/>
        </w:rPr>
        <w:t>3</w:t>
      </w:r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r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scrib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6-year-ol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e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ss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soci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.</w:t>
      </w:r>
    </w:p>
    <w:p w14:paraId="4DC713AA" w14:textId="77777777" w:rsidR="00A77B3E" w:rsidRDefault="00A77B3E">
      <w:pPr>
        <w:spacing w:line="360" w:lineRule="auto"/>
        <w:ind w:firstLine="210"/>
        <w:jc w:val="both"/>
      </w:pPr>
    </w:p>
    <w:p w14:paraId="694A514C" w14:textId="4DBD7FF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0F1DE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631DCA11" w14:textId="170696C8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Chief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08DDD8E1" w14:textId="22B6E381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6-year-ol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ree-mon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to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s</w:t>
      </w:r>
      <w:r w:rsidR="005B70A4">
        <w:rPr>
          <w:rFonts w:ascii="Book Antiqua" w:eastAsia="Book Antiqua" w:hAnsi="Book Antiqua" w:cs="Book Antiqua"/>
          <w:color w:val="000000"/>
          <w:szCs w:val="21"/>
        </w:rPr>
        <w:t>.</w:t>
      </w:r>
    </w:p>
    <w:p w14:paraId="41D5D607" w14:textId="77777777" w:rsidR="00A77B3E" w:rsidRDefault="00A77B3E">
      <w:pPr>
        <w:spacing w:line="360" w:lineRule="auto"/>
        <w:jc w:val="both"/>
      </w:pPr>
    </w:p>
    <w:p w14:paraId="43809D6A" w14:textId="55C32C1D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f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3823C14D" w14:textId="6421AAF2" w:rsidR="00A77B3E" w:rsidRDefault="00346E31" w:rsidP="005B70A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6-year-ol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ree-mon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to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velop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rmitt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bdomin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comfor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llow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roa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tric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rea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ell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mbne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fr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cal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mb)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cking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ve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s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hetos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f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pp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mb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ciousnes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sis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v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nutes;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ometimes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ve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ccurr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4</w:t>
      </w:r>
      <w:r w:rsidR="0022280B">
        <w:rPr>
          <w:rFonts w:ascii="Book Antiqua" w:eastAsia="Book Antiqua" w:hAnsi="Book Antiqua" w:cs="Book Antiqua"/>
          <w:color w:val="000000"/>
          <w:szCs w:val="21"/>
        </w:rPr>
        <w:t>-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im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y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4EBB7FFD" w14:textId="77777777" w:rsidR="00A77B3E" w:rsidRDefault="00A77B3E">
      <w:pPr>
        <w:spacing w:line="360" w:lineRule="auto"/>
        <w:ind w:firstLine="210"/>
        <w:jc w:val="both"/>
      </w:pPr>
    </w:p>
    <w:p w14:paraId="0A29DEA9" w14:textId="4DD437D6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f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ast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034FB365" w14:textId="71287DF8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all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norm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.</w:t>
      </w:r>
    </w:p>
    <w:p w14:paraId="23A1CD6F" w14:textId="77777777" w:rsidR="00A77B3E" w:rsidRDefault="00A77B3E">
      <w:pPr>
        <w:spacing w:line="360" w:lineRule="auto"/>
        <w:jc w:val="both"/>
      </w:pPr>
    </w:p>
    <w:p w14:paraId="1152E775" w14:textId="52B6D0BA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Personal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and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family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history</w:t>
      </w:r>
    </w:p>
    <w:p w14:paraId="34862C9A" w14:textId="20A1AE59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N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normalities.</w:t>
      </w:r>
    </w:p>
    <w:p w14:paraId="1A69D329" w14:textId="77777777" w:rsidR="00A77B3E" w:rsidRDefault="00A77B3E">
      <w:pPr>
        <w:spacing w:line="360" w:lineRule="auto"/>
        <w:jc w:val="both"/>
      </w:pPr>
    </w:p>
    <w:p w14:paraId="68D67CBF" w14:textId="235E0BD5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077C95B7" w14:textId="2B5AB30B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rologic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icit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normalities.</w:t>
      </w:r>
    </w:p>
    <w:p w14:paraId="5188374A" w14:textId="77777777" w:rsidR="00A77B3E" w:rsidRDefault="00A77B3E">
      <w:pPr>
        <w:spacing w:line="360" w:lineRule="auto"/>
        <w:jc w:val="both"/>
      </w:pPr>
    </w:p>
    <w:p w14:paraId="71BDF95B" w14:textId="21610BAB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Laboratory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20141258" w14:textId="3C44749E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N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normalities.</w:t>
      </w:r>
    </w:p>
    <w:p w14:paraId="3D107E3B" w14:textId="77777777" w:rsidR="00A77B3E" w:rsidRDefault="00A77B3E">
      <w:pPr>
        <w:spacing w:line="360" w:lineRule="auto"/>
        <w:jc w:val="both"/>
      </w:pPr>
    </w:p>
    <w:p w14:paraId="3CC7631E" w14:textId="4C51E31D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0F1DE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48324CE4" w14:textId="25614F0A" w:rsidR="00A77B3E" w:rsidRDefault="00346E31" w:rsidP="00AD17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Compu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mograph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CT)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monstr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lcified-lik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gh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empor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b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jac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ssur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gnetic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onan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ag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MRI)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eal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11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×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×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m</w:t>
      </w:r>
      <w:r>
        <w:rPr>
          <w:rFonts w:ascii="Book Antiqua" w:eastAsia="Book Antiqua" w:hAnsi="Book Antiqua" w:cs="Book Antiqua"/>
          <w:color w:val="000000"/>
          <w:szCs w:val="26"/>
          <w:vertAlign w:val="superscript"/>
        </w:rPr>
        <w:t>3</w:t>
      </w:r>
      <w:r>
        <w:rPr>
          <w:rFonts w:ascii="Book Antiqua" w:eastAsia="Book Antiqua" w:hAnsi="Book Antiqua" w:cs="Book Antiqua"/>
          <w:color w:val="000000"/>
          <w:szCs w:val="21"/>
        </w:rPr>
        <w:t>)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gh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ou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dural</w:t>
      </w:r>
      <w:proofErr w:type="spellEnd"/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tachment;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imari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ypointen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1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yperinten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2-weigh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ag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tisfacto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hancem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ra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dium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gnetic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onan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ectroscop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MRS)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w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w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ak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-acetyl-L-aspartic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i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NAA)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ak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olin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reatin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w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gnifica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ang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u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mographic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giograph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CTA)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w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lat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Figur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).</w:t>
      </w:r>
    </w:p>
    <w:p w14:paraId="4CBC9C3F" w14:textId="77777777" w:rsidR="00A77B3E" w:rsidRDefault="00A77B3E">
      <w:pPr>
        <w:spacing w:line="360" w:lineRule="auto"/>
        <w:ind w:firstLine="210"/>
        <w:jc w:val="both"/>
      </w:pPr>
    </w:p>
    <w:p w14:paraId="7AC2F96B" w14:textId="2CADD009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0F1DE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24E78A97" w14:textId="45A6B7DA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psammomatous</w:t>
      </w:r>
      <w:proofErr w:type="spellEnd"/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Worl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al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ganiz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rad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)</w:t>
      </w:r>
    </w:p>
    <w:p w14:paraId="61BC7B20" w14:textId="77777777" w:rsidR="00A77B3E" w:rsidRDefault="00A77B3E">
      <w:pPr>
        <w:spacing w:line="360" w:lineRule="auto"/>
        <w:jc w:val="both"/>
      </w:pPr>
    </w:p>
    <w:p w14:paraId="16CC6447" w14:textId="7777777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3A2FAF9D" w14:textId="2618D34D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s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angioreticuloma</w:t>
      </w:r>
      <w:proofErr w:type="spellEnd"/>
      <w:r>
        <w:rPr>
          <w:rFonts w:ascii="Book Antiqua" w:eastAsia="Book Antiqua" w:hAnsi="Book Antiqua" w:cs="Book Antiqua"/>
          <w:color w:val="000000"/>
          <w:szCs w:val="21"/>
        </w:rPr>
        <w:t>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vernou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haemangioma</w:t>
      </w:r>
      <w:proofErr w:type="spellEnd"/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spected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gh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ntotempor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raniotom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cis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lanned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c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ater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ssur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fa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rtex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ose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tach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2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gm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merou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forator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ravel-lik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rticl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fa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thoug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eful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ol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r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fortunately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forat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te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maged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mou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loo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pproximate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700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mL.</w:t>
      </w:r>
      <w:proofErr w:type="spellEnd"/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c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unk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CA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for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rti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c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s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topatholog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ohistochemist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eal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psammomatous</w:t>
      </w:r>
      <w:proofErr w:type="spellEnd"/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Worl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al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ganiz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rad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)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Fig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3).</w:t>
      </w:r>
    </w:p>
    <w:p w14:paraId="5271003D" w14:textId="16579A4B" w:rsidR="00A77B3E" w:rsidRDefault="00346E31" w:rsidP="00802872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g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velo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omic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phasi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akne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f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mb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as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ear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w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ek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radual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lastRenderedPageBreak/>
        <w:t>recover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sodil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apy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gnificant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duced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u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il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ccasional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on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th)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o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s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rmitt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zzine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omit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ccurred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llow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f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mb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mbne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ou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ciousness.</w:t>
      </w:r>
    </w:p>
    <w:p w14:paraId="5422F4B5" w14:textId="434D832B" w:rsidR="00A77B3E" w:rsidRDefault="00346E31" w:rsidP="00A13804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Consider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ack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eed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g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c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lann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a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iti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gery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I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form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ai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w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b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f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ssur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itr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miss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mography-compu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mographic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PET-CT)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monstr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911C2D"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w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tabolic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ou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ive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mi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g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ce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Fig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4)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ur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opera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c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ranc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pos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ima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sion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sect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ssur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u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b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bared</w:t>
      </w:r>
      <w:proofErr w:type="gramEnd"/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parat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sc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ruct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fac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par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eful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b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mov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orough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ieceme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ction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bserv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igin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ntiti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ro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hes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Fig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).</w:t>
      </w:r>
    </w:p>
    <w:p w14:paraId="5C12A7B5" w14:textId="77777777" w:rsidR="00A77B3E" w:rsidRDefault="00A77B3E">
      <w:pPr>
        <w:spacing w:line="360" w:lineRule="auto"/>
        <w:jc w:val="both"/>
      </w:pPr>
    </w:p>
    <w:p w14:paraId="52B8B06E" w14:textId="4611E939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0F1DE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0F1DE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12555876" w14:textId="3258E63D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fter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izure-fre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izur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c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l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I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or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b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jacen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r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ssur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Figu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6).</w:t>
      </w:r>
    </w:p>
    <w:p w14:paraId="6F2F5AF1" w14:textId="77777777" w:rsidR="00A77B3E" w:rsidRDefault="00A77B3E">
      <w:pPr>
        <w:spacing w:line="360" w:lineRule="auto"/>
        <w:jc w:val="both"/>
      </w:pPr>
    </w:p>
    <w:p w14:paraId="06C0B29C" w14:textId="7777777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2990C33F" w14:textId="6F5FC3B2" w:rsidR="00A77B3E" w:rsidRDefault="00346E31" w:rsidP="00B402C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pileps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yp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ag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characteristics</w:t>
      </w:r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4,</w:t>
      </w:r>
      <w:r w:rsidR="001B544E">
        <w:rPr>
          <w:rFonts w:ascii="Book Antiqua" w:eastAsia="Book Antiqua" w:hAnsi="Book Antiqua" w:cs="Book Antiqua"/>
          <w:color w:val="000000"/>
          <w:szCs w:val="18"/>
          <w:vertAlign w:val="superscript"/>
        </w:rPr>
        <w:t>5</w:t>
      </w:r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efor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icul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k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r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erenti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e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us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icult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estimated.</w:t>
      </w:r>
    </w:p>
    <w:p w14:paraId="532F2887" w14:textId="68A9BB7F" w:rsidR="00AE0EA6" w:rsidRDefault="00346E31" w:rsidP="00AE0EA6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m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ima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racrani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r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i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gh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ddle-ag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females</w:t>
      </w:r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1B544E">
        <w:rPr>
          <w:rFonts w:ascii="Book Antiqua" w:eastAsia="Book Antiqua" w:hAnsi="Book Antiqua" w:cs="Book Antiqua"/>
          <w:color w:val="000000"/>
          <w:szCs w:val="18"/>
          <w:vertAlign w:val="superscript"/>
        </w:rPr>
        <w:t>6</w:t>
      </w:r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,7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t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938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021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per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u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st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ildre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dominanc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lastRenderedPageBreak/>
        <w:t>sometim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</w:t>
      </w:r>
      <w:r w:rsidRPr="00C55EA1">
        <w:rPr>
          <w:rFonts w:ascii="Book Antiqua" w:eastAsia="Book Antiqua" w:hAnsi="Book Antiqua" w:cs="Book Antiqua"/>
          <w:color w:val="000000"/>
          <w:szCs w:val="21"/>
        </w:rPr>
        <w:t>Supplement</w:t>
      </w:r>
      <w:r>
        <w:rPr>
          <w:rFonts w:ascii="Book Antiqua" w:eastAsia="Book Antiqua" w:hAnsi="Book Antiqua" w:cs="Book Antiqua"/>
          <w:color w:val="000000"/>
          <w:szCs w:val="21"/>
        </w:rPr>
        <w:t>ary</w:t>
      </w:r>
      <w:r w:rsidR="000F1DE0" w:rsidRPr="00C55EA1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C55EA1">
        <w:rPr>
          <w:rFonts w:ascii="Book Antiqua" w:eastAsia="Book Antiqua" w:hAnsi="Book Antiqua" w:cs="Book Antiqua"/>
          <w:color w:val="000000"/>
          <w:szCs w:val="21"/>
        </w:rPr>
        <w:t>Table</w:t>
      </w:r>
      <w:r w:rsidR="000F1DE0" w:rsidRPr="00C55EA1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C55EA1">
        <w:rPr>
          <w:rFonts w:ascii="Book Antiqua" w:eastAsia="Book Antiqua" w:hAnsi="Book Antiqua" w:cs="Book Antiqua"/>
          <w:color w:val="000000"/>
          <w:szCs w:val="21"/>
        </w:rPr>
        <w:t>1</w:t>
      </w:r>
      <w:r>
        <w:rPr>
          <w:rFonts w:ascii="Book Antiqua" w:eastAsia="Book Antiqua" w:hAnsi="Book Antiqua" w:cs="Book Antiqua"/>
          <w:color w:val="000000"/>
          <w:szCs w:val="21"/>
        </w:rPr>
        <w:t>)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rou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ex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ildren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mi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iou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ticles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topatholog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ohistochemist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tumour</w:t>
      </w:r>
      <w:proofErr w:type="spellEnd"/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eal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psammomatous</w:t>
      </w:r>
      <w:proofErr w:type="spellEnd"/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m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holog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5D2DBAB0" w14:textId="77777777" w:rsidR="004C797D" w:rsidRDefault="00346E31" w:rsidP="004C797D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Compar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th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tumours</w:t>
      </w:r>
      <w:proofErr w:type="spellEnd"/>
      <w:r>
        <w:rPr>
          <w:rFonts w:ascii="Book Antiqua" w:eastAsia="Book Antiqua" w:hAnsi="Book Antiqua" w:cs="Book Antiqua"/>
          <w:color w:val="000000"/>
          <w:szCs w:val="21"/>
        </w:rPr>
        <w:t>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ve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iden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eatm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w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operativ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mi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te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pend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I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lay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porta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o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tect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lciu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r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’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w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rti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lcifica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u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I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monstr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mogenou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hancem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bsenc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itumor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edema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rticularly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eal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w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ak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AA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ding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d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icul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ppor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E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gges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bnorm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charg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c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f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d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st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s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der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rr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rmitt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ct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cal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E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ang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gh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riab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slead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u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c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rain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rthermor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g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re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ain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ra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issu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ding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sdiagnosi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2416903B" w14:textId="4E2F1B36" w:rsidR="00DE6F10" w:rsidRDefault="00346E31" w:rsidP="00DE6F10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pileps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roa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tric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ior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misenso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ilater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t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eb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cat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s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teri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insula</w:t>
      </w:r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1B544E">
        <w:rPr>
          <w:rFonts w:ascii="Book Antiqua" w:eastAsia="Book Antiqua" w:hAnsi="Book Antiqua" w:cs="Book Antiqua"/>
          <w:color w:val="000000"/>
          <w:szCs w:val="18"/>
          <w:vertAlign w:val="superscript"/>
        </w:rPr>
        <w:t>8</w:t>
      </w:r>
      <w:r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knowledg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e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mo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o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ious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</w:t>
      </w:r>
      <w:r w:rsidRPr="004F76DD">
        <w:rPr>
          <w:rFonts w:ascii="Book Antiqua" w:eastAsia="Book Antiqua" w:hAnsi="Book Antiqua" w:cs="Book Antiqua"/>
          <w:color w:val="000000"/>
          <w:szCs w:val="21"/>
        </w:rPr>
        <w:t>Supplement</w:t>
      </w:r>
      <w:r>
        <w:rPr>
          <w:rFonts w:ascii="Book Antiqua" w:eastAsia="Book Antiqua" w:hAnsi="Book Antiqua" w:cs="Book Antiqua"/>
          <w:color w:val="000000"/>
          <w:szCs w:val="21"/>
        </w:rPr>
        <w:t>ary</w:t>
      </w:r>
      <w:r w:rsidR="000F1DE0" w:rsidRPr="004F76DD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4F76DD">
        <w:rPr>
          <w:rFonts w:ascii="Book Antiqua" w:eastAsia="Book Antiqua" w:hAnsi="Book Antiqua" w:cs="Book Antiqua"/>
          <w:color w:val="000000"/>
          <w:szCs w:val="21"/>
        </w:rPr>
        <w:t>Table</w:t>
      </w:r>
      <w:r w:rsidR="000F1DE0" w:rsidRPr="004F76DD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4F76DD">
        <w:rPr>
          <w:rFonts w:ascii="Book Antiqua" w:eastAsia="Book Antiqua" w:hAnsi="Book Antiqua" w:cs="Book Antiqua"/>
          <w:color w:val="000000"/>
          <w:szCs w:val="21"/>
        </w:rPr>
        <w:t>1</w:t>
      </w:r>
      <w:r>
        <w:rPr>
          <w:rFonts w:ascii="Book Antiqua" w:eastAsia="Book Antiqua" w:hAnsi="Book Antiqua" w:cs="Book Antiqua"/>
          <w:color w:val="000000"/>
          <w:szCs w:val="21"/>
        </w:rPr>
        <w:t>)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wever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c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perisylvian</w:t>
      </w:r>
      <w:proofErr w:type="spellEnd"/>
      <w:r>
        <w:rPr>
          <w:rFonts w:ascii="Book Antiqua" w:eastAsia="Book Antiqua" w:hAnsi="Book Antiqua" w:cs="Book Antiqua"/>
          <w:color w:val="000000"/>
          <w:szCs w:val="21"/>
        </w:rPr>
        <w:t>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iev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r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appear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let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c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ca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c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ra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porta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gardle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z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rmitte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ct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cal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E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ang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gh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riabl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slead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u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c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rain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efore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ult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ildre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pileps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bin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yp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ag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aracteristic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.</w:t>
      </w:r>
    </w:p>
    <w:p w14:paraId="767A0ACF" w14:textId="11A5E388" w:rsidR="00A77B3E" w:rsidRDefault="00346E31" w:rsidP="00DE6F10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lastRenderedPageBreak/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ve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icult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ge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reas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cau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ig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c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parat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eful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mov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ieceme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c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fo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r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spec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s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angioreticuloma</w:t>
      </w:r>
      <w:proofErr w:type="spellEnd"/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vernou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haemangioma</w:t>
      </w:r>
      <w:proofErr w:type="spellEnd"/>
      <w:r>
        <w:rPr>
          <w:rFonts w:ascii="Book Antiqua" w:eastAsia="Book Antiqua" w:hAnsi="Book Antiqua" w:cs="Book Antiqua"/>
          <w:color w:val="000000"/>
          <w:szCs w:val="21"/>
        </w:rPr>
        <w:t>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estim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icult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gery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cau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igh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nec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CA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ci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crosurger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kill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fec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g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lans,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portan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ces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ration.</w:t>
      </w:r>
    </w:p>
    <w:p w14:paraId="42FDABD3" w14:textId="77777777" w:rsidR="00A77B3E" w:rsidRDefault="00A77B3E">
      <w:pPr>
        <w:spacing w:line="360" w:lineRule="auto"/>
        <w:ind w:firstLine="210"/>
        <w:jc w:val="both"/>
      </w:pPr>
    </w:p>
    <w:p w14:paraId="18B5849D" w14:textId="7777777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06AD2F0A" w14:textId="745EB45A" w:rsidR="00A77B3E" w:rsidRDefault="00346E31" w:rsidP="00F30D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iginat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C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ranch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e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asil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sdiagnosed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ig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c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reas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icult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rgery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e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umou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ula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izure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yp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diologica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amin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ingiomas.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curat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equat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operativ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paratio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ke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cessful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eatment.</w:t>
      </w:r>
    </w:p>
    <w:p w14:paraId="3CF2485B" w14:textId="77777777" w:rsidR="00A77B3E" w:rsidRDefault="00A77B3E">
      <w:pPr>
        <w:spacing w:line="360" w:lineRule="auto"/>
        <w:ind w:firstLine="210"/>
        <w:jc w:val="both"/>
      </w:pPr>
    </w:p>
    <w:p w14:paraId="35CEADF7" w14:textId="77777777" w:rsidR="00A77B3E" w:rsidRDefault="00346E31" w:rsidP="00C2378B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54F4AD94" w14:textId="44320C3B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ai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u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a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e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u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lvia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ssur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ingiomas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F1DE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0</w:t>
      </w:r>
      <w:r>
        <w:rPr>
          <w:rFonts w:ascii="Book Antiqua" w:eastAsia="Book Antiqua" w:hAnsi="Book Antiqua" w:cs="Book Antiqua"/>
          <w:color w:val="000000"/>
        </w:rPr>
        <w:t>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7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373509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3389/fonc.2020.00427]</w:t>
      </w:r>
    </w:p>
    <w:p w14:paraId="49B3E03B" w14:textId="0691781E" w:rsidR="00A77B3E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2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ushing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isenhard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ingiomas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havior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le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mas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 w:rsidRPr="00CC7723">
        <w:rPr>
          <w:rFonts w:ascii="Book Antiqua" w:eastAsia="Book Antiqua" w:hAnsi="Book Antiqua" w:cs="Book Antiqua"/>
          <w:i/>
          <w:iCs/>
          <w:color w:val="000000"/>
        </w:rPr>
        <w:t>City</w:t>
      </w:r>
      <w:r w:rsidR="000F1DE0" w:rsidRPr="00CC7723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38</w:t>
      </w:r>
    </w:p>
    <w:p w14:paraId="15B9C68E" w14:textId="5E3033CF" w:rsidR="006F2012" w:rsidRDefault="006F201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 xml:space="preserve">3 </w:t>
      </w:r>
      <w:r>
        <w:rPr>
          <w:rFonts w:ascii="Book Antiqua" w:eastAsia="Book Antiqua" w:hAnsi="Book Antiqua" w:cs="Book Antiqua"/>
          <w:b/>
          <w:bCs/>
          <w:color w:val="000000"/>
        </w:rPr>
        <w:t>Shrivastava RK</w:t>
      </w:r>
      <w:r>
        <w:rPr>
          <w:rFonts w:ascii="Book Antiqua" w:eastAsia="Book Antiqua" w:hAnsi="Book Antiqua" w:cs="Book Antiqua"/>
          <w:color w:val="000000"/>
        </w:rPr>
        <w:t xml:space="preserve">, Segal S, </w:t>
      </w:r>
      <w:proofErr w:type="spellStart"/>
      <w:r>
        <w:rPr>
          <w:rFonts w:ascii="Book Antiqua" w:eastAsia="Book Antiqua" w:hAnsi="Book Antiqua" w:cs="Book Antiqua"/>
          <w:color w:val="000000"/>
        </w:rPr>
        <w:t>Camins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B, Sen C, Post KD. Harvey Cushing's Meningiomas text and the historical origin of </w:t>
      </w:r>
      <w:proofErr w:type="spellStart"/>
      <w:r>
        <w:rPr>
          <w:rFonts w:ascii="Book Antiqua" w:eastAsia="Book Antiqua" w:hAnsi="Book Antiqua" w:cs="Book Antiqua"/>
          <w:color w:val="000000"/>
        </w:rPr>
        <w:t>resectability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criteria for the anterior one third of the superior sagittal sinus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Neuro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03; </w:t>
      </w:r>
      <w:r>
        <w:rPr>
          <w:rFonts w:ascii="Book Antiqua" w:eastAsia="Book Antiqua" w:hAnsi="Book Antiqua" w:cs="Book Antiqua"/>
          <w:b/>
          <w:bCs/>
          <w:color w:val="000000"/>
        </w:rPr>
        <w:t>99</w:t>
      </w:r>
      <w:r>
        <w:rPr>
          <w:rFonts w:ascii="Book Antiqua" w:eastAsia="Book Antiqua" w:hAnsi="Book Antiqua" w:cs="Book Antiqua"/>
          <w:color w:val="000000"/>
        </w:rPr>
        <w:t>: 787-791 [PMID: 14567620 DOI: 10.3171/jns.2003.99.4.0787]</w:t>
      </w:r>
    </w:p>
    <w:p w14:paraId="7427441E" w14:textId="7A050D62" w:rsidR="00A77B3E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4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obst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C</w:t>
      </w:r>
      <w:r>
        <w:rPr>
          <w:rFonts w:ascii="Book Antiqua" w:eastAsia="Book Antiqua" w:hAnsi="Book Antiqua" w:cs="Book Antiqua"/>
          <w:color w:val="000000"/>
        </w:rPr>
        <w:t>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nzalez-Martinez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snard</w:t>
      </w:r>
      <w:proofErr w:type="spellEnd"/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hane</w:t>
      </w:r>
      <w:proofErr w:type="spellEnd"/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acuey</w:t>
      </w:r>
      <w:proofErr w:type="spellEnd"/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ahtoo</w:t>
      </w:r>
      <w:proofErr w:type="spellEnd"/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D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uye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K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d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a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lepsies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pilepsy</w:t>
      </w:r>
      <w:r w:rsidR="000F1DE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9</w:t>
      </w:r>
      <w:r>
        <w:rPr>
          <w:rFonts w:ascii="Book Antiqua" w:eastAsia="Book Antiqua" w:hAnsi="Book Antiqua" w:cs="Book Antiqua"/>
          <w:color w:val="000000"/>
        </w:rPr>
        <w:t>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-21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838920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77/1535759718822847]</w:t>
      </w:r>
    </w:p>
    <w:p w14:paraId="2EDF4F54" w14:textId="4322D077" w:rsidR="001B544E" w:rsidRDefault="001B544E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lastRenderedPageBreak/>
        <w:t xml:space="preserve">5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Nieuwenhuys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R</w:t>
      </w:r>
      <w:r>
        <w:rPr>
          <w:rFonts w:ascii="Book Antiqua" w:eastAsia="Book Antiqua" w:hAnsi="Book Antiqua" w:cs="Book Antiqua"/>
          <w:color w:val="000000"/>
        </w:rPr>
        <w:t xml:space="preserve">. The insular cortex: a review. </w:t>
      </w:r>
      <w:r>
        <w:rPr>
          <w:rFonts w:ascii="Book Antiqua" w:eastAsia="Book Antiqua" w:hAnsi="Book Antiqua" w:cs="Book Antiqua"/>
          <w:i/>
          <w:iCs/>
          <w:color w:val="000000"/>
        </w:rPr>
        <w:t>Prog Brain Res</w:t>
      </w:r>
      <w:r>
        <w:rPr>
          <w:rFonts w:ascii="Book Antiqua" w:eastAsia="Book Antiqua" w:hAnsi="Book Antiqua" w:cs="Book Antiqua"/>
          <w:color w:val="000000"/>
        </w:rPr>
        <w:t xml:space="preserve"> 2012; </w:t>
      </w:r>
      <w:r>
        <w:rPr>
          <w:rFonts w:ascii="Book Antiqua" w:eastAsia="Book Antiqua" w:hAnsi="Book Antiqua" w:cs="Book Antiqua"/>
          <w:b/>
          <w:bCs/>
          <w:color w:val="000000"/>
        </w:rPr>
        <w:t>195</w:t>
      </w:r>
      <w:r>
        <w:rPr>
          <w:rFonts w:ascii="Book Antiqua" w:eastAsia="Book Antiqua" w:hAnsi="Book Antiqua" w:cs="Book Antiqua"/>
          <w:color w:val="000000"/>
        </w:rPr>
        <w:t>: 123-163 [PMID: 22230626 DOI: 10.1016/B978-0-444-53860-4.00007-6]</w:t>
      </w:r>
    </w:p>
    <w:p w14:paraId="29A44C55" w14:textId="1EA77284" w:rsidR="001B544E" w:rsidRDefault="001B544E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 xml:space="preserve">6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oldbrunner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R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Minnit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>
        <w:rPr>
          <w:rFonts w:ascii="Book Antiqua" w:eastAsia="Book Antiqua" w:hAnsi="Book Antiqua" w:cs="Book Antiqua"/>
          <w:color w:val="000000"/>
        </w:rPr>
        <w:t>Preusser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, Jenkinson MD, </w:t>
      </w:r>
      <w:proofErr w:type="spellStart"/>
      <w:r>
        <w:rPr>
          <w:rFonts w:ascii="Book Antiqua" w:eastAsia="Book Antiqua" w:hAnsi="Book Antiqua" w:cs="Book Antiqua"/>
          <w:color w:val="000000"/>
        </w:rPr>
        <w:t>Sallaband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K, </w:t>
      </w:r>
      <w:proofErr w:type="spellStart"/>
      <w:r>
        <w:rPr>
          <w:rFonts w:ascii="Book Antiqua" w:eastAsia="Book Antiqua" w:hAnsi="Book Antiqua" w:cs="Book Antiqua"/>
          <w:color w:val="000000"/>
        </w:rPr>
        <w:t>Houdart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E, von </w:t>
      </w:r>
      <w:proofErr w:type="spellStart"/>
      <w:r>
        <w:rPr>
          <w:rFonts w:ascii="Book Antiqua" w:eastAsia="Book Antiqua" w:hAnsi="Book Antiqua" w:cs="Book Antiqua"/>
          <w:color w:val="000000"/>
        </w:rPr>
        <w:t>Deimlin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>
        <w:rPr>
          <w:rFonts w:ascii="Book Antiqua" w:eastAsia="Book Antiqua" w:hAnsi="Book Antiqua" w:cs="Book Antiqua"/>
          <w:color w:val="000000"/>
        </w:rPr>
        <w:t>Stavrinou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>
        <w:rPr>
          <w:rFonts w:ascii="Book Antiqua" w:eastAsia="Book Antiqua" w:hAnsi="Book Antiqua" w:cs="Book Antiqua"/>
          <w:color w:val="000000"/>
        </w:rPr>
        <w:t>Lefranc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, Lund-Johansen M, </w:t>
      </w:r>
      <w:proofErr w:type="spellStart"/>
      <w:r>
        <w:rPr>
          <w:rFonts w:ascii="Book Antiqua" w:eastAsia="Book Antiqua" w:hAnsi="Book Antiqua" w:cs="Book Antiqua"/>
          <w:color w:val="000000"/>
        </w:rPr>
        <w:t>Moy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EC, Brandsma D, </w:t>
      </w:r>
      <w:proofErr w:type="spellStart"/>
      <w:r>
        <w:rPr>
          <w:rFonts w:ascii="Book Antiqua" w:eastAsia="Book Antiqua" w:hAnsi="Book Antiqua" w:cs="Book Antiqua"/>
          <w:color w:val="000000"/>
        </w:rPr>
        <w:t>Henriksson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R, </w:t>
      </w:r>
      <w:proofErr w:type="spellStart"/>
      <w:r>
        <w:rPr>
          <w:rFonts w:ascii="Book Antiqua" w:eastAsia="Book Antiqua" w:hAnsi="Book Antiqua" w:cs="Book Antiqua"/>
          <w:color w:val="000000"/>
        </w:rPr>
        <w:t>Soffiett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R, Weller M. EANO guidelines for the diagnosis and treatment of meningiomas. </w:t>
      </w:r>
      <w:r>
        <w:rPr>
          <w:rFonts w:ascii="Book Antiqua" w:eastAsia="Book Antiqua" w:hAnsi="Book Antiqua" w:cs="Book Antiqua"/>
          <w:i/>
          <w:iCs/>
          <w:color w:val="000000"/>
        </w:rPr>
        <w:t>Lancet Oncol</w:t>
      </w:r>
      <w:r>
        <w:rPr>
          <w:rFonts w:ascii="Book Antiqua" w:eastAsia="Book Antiqua" w:hAnsi="Book Antiqua" w:cs="Book Antiqua"/>
          <w:color w:val="000000"/>
        </w:rPr>
        <w:t xml:space="preserve"> 2016; </w:t>
      </w:r>
      <w:r>
        <w:rPr>
          <w:rFonts w:ascii="Book Antiqua" w:eastAsia="Book Antiqua" w:hAnsi="Book Antiqua" w:cs="Book Antiqua"/>
          <w:b/>
          <w:bCs/>
          <w:color w:val="000000"/>
        </w:rPr>
        <w:t>17</w:t>
      </w:r>
      <w:r>
        <w:rPr>
          <w:rFonts w:ascii="Book Antiqua" w:eastAsia="Book Antiqua" w:hAnsi="Book Antiqua" w:cs="Book Antiqua"/>
          <w:color w:val="000000"/>
        </w:rPr>
        <w:t>: e383-e391 [PMID: 27599143 DOI: 10.1016/S1470-2045(16)30321-7]</w:t>
      </w:r>
    </w:p>
    <w:p w14:paraId="4C3249D7" w14:textId="7ECBD56D" w:rsidR="00A77B3E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7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strom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QT</w:t>
      </w:r>
      <w:r>
        <w:rPr>
          <w:rFonts w:ascii="Book Antiqua" w:eastAsia="Book Antiqua" w:hAnsi="Book Antiqua" w:cs="Book Antiqua"/>
          <w:color w:val="000000"/>
        </w:rPr>
        <w:t>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offi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ittleman</w:t>
      </w:r>
      <w:proofErr w:type="spellEnd"/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it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ruchko</w:t>
      </w:r>
      <w:proofErr w:type="spellEnd"/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rnholtz</w:t>
      </w:r>
      <w:proofErr w:type="spellEnd"/>
      <w:r>
        <w:rPr>
          <w:rFonts w:ascii="Book Antiqua" w:eastAsia="Book Antiqua" w:hAnsi="Book Antiqua" w:cs="Book Antiqua"/>
          <w:color w:val="000000"/>
        </w:rPr>
        <w:t>-Sloa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S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BTRU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i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r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rvou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-2016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uro</w:t>
      </w:r>
      <w:r w:rsidR="000F1DE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1</w:t>
      </w:r>
      <w:r>
        <w:rPr>
          <w:rFonts w:ascii="Book Antiqua" w:eastAsia="Book Antiqua" w:hAnsi="Book Antiqua" w:cs="Book Antiqua"/>
          <w:color w:val="000000"/>
        </w:rPr>
        <w:t>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1-v100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675094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3/</w:t>
      </w:r>
      <w:proofErr w:type="spellStart"/>
      <w:r>
        <w:rPr>
          <w:rFonts w:ascii="Book Antiqua" w:eastAsia="Book Antiqua" w:hAnsi="Book Antiqua" w:cs="Book Antiqua"/>
          <w:color w:val="000000"/>
        </w:rPr>
        <w:t>neuonc</w:t>
      </w:r>
      <w:proofErr w:type="spellEnd"/>
      <w:r>
        <w:rPr>
          <w:rFonts w:ascii="Book Antiqua" w:eastAsia="Book Antiqua" w:hAnsi="Book Antiqua" w:cs="Book Antiqua"/>
          <w:color w:val="000000"/>
        </w:rPr>
        <w:t>/noz150]</w:t>
      </w:r>
    </w:p>
    <w:p w14:paraId="7C5FEB84" w14:textId="77777777" w:rsidR="001B544E" w:rsidRDefault="001B544E" w:rsidP="001B544E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 xml:space="preserve">8 </w:t>
      </w:r>
      <w:r>
        <w:rPr>
          <w:rFonts w:ascii="Book Antiqua" w:eastAsia="Book Antiqua" w:hAnsi="Book Antiqua" w:cs="Book Antiqua"/>
          <w:b/>
          <w:bCs/>
          <w:color w:val="000000"/>
        </w:rPr>
        <w:t>Mazzola L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Mauguièr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>
        <w:rPr>
          <w:rFonts w:ascii="Book Antiqua" w:eastAsia="Book Antiqua" w:hAnsi="Book Antiqua" w:cs="Book Antiqua"/>
          <w:color w:val="000000"/>
        </w:rPr>
        <w:t>Isnard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J. Functional mapping of the human insula: Data from electrical stimulations. </w:t>
      </w:r>
      <w:r>
        <w:rPr>
          <w:rFonts w:ascii="Book Antiqua" w:eastAsia="Book Antiqua" w:hAnsi="Book Antiqua" w:cs="Book Antiqua"/>
          <w:i/>
          <w:iCs/>
          <w:color w:val="000000"/>
        </w:rPr>
        <w:t>Rev Neurol (Paris)</w:t>
      </w:r>
      <w:r>
        <w:rPr>
          <w:rFonts w:ascii="Book Antiqua" w:eastAsia="Book Antiqua" w:hAnsi="Book Antiqua" w:cs="Book Antiqua"/>
          <w:color w:val="000000"/>
        </w:rPr>
        <w:t xml:space="preserve"> 2019; </w:t>
      </w:r>
      <w:r>
        <w:rPr>
          <w:rFonts w:ascii="Book Antiqua" w:eastAsia="Book Antiqua" w:hAnsi="Book Antiqua" w:cs="Book Antiqua"/>
          <w:b/>
          <w:bCs/>
          <w:color w:val="000000"/>
        </w:rPr>
        <w:t>175</w:t>
      </w:r>
      <w:r>
        <w:rPr>
          <w:rFonts w:ascii="Book Antiqua" w:eastAsia="Book Antiqua" w:hAnsi="Book Antiqua" w:cs="Book Antiqua"/>
          <w:color w:val="000000"/>
        </w:rPr>
        <w:t>: 150-156 [PMID: 30827578 DOI: 10.1016/j.neurol.2018.12.003]</w:t>
      </w:r>
    </w:p>
    <w:p w14:paraId="6CC7B706" w14:textId="77777777" w:rsidR="001B544E" w:rsidRDefault="001B544E">
      <w:pPr>
        <w:spacing w:line="360" w:lineRule="auto"/>
        <w:jc w:val="both"/>
      </w:pPr>
    </w:p>
    <w:p w14:paraId="14851E74" w14:textId="77777777" w:rsidR="00A77B3E" w:rsidRDefault="00A77B3E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EDFC11" w14:textId="7777777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2FB3D46" w14:textId="0AE294C8" w:rsidR="00A77B3E" w:rsidRDefault="00346E31" w:rsidP="0082766C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b/>
          <w:bCs/>
          <w:color w:val="000000"/>
          <w:szCs w:val="21"/>
        </w:rPr>
        <w:t>Informed</w:t>
      </w:r>
      <w:r w:rsidR="000F1DE0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consent</w:t>
      </w:r>
      <w:r w:rsidR="000F1DE0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0F1DE0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="0082766C" w:rsidRPr="0082766C">
        <w:rPr>
          <w:rFonts w:ascii="Book Antiqua" w:eastAsia="Book Antiqua" w:hAnsi="Book Antiqua" w:cs="Book Antiqua"/>
          <w:color w:val="000000"/>
          <w:szCs w:val="21"/>
        </w:rPr>
        <w:t>Informed written consent was obtained from the patient.</w:t>
      </w:r>
    </w:p>
    <w:p w14:paraId="31726964" w14:textId="77777777" w:rsidR="0082766C" w:rsidRDefault="0082766C" w:rsidP="0082766C">
      <w:pPr>
        <w:spacing w:line="360" w:lineRule="auto"/>
        <w:jc w:val="both"/>
      </w:pPr>
    </w:p>
    <w:p w14:paraId="3B6A76E7" w14:textId="6206E643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1"/>
        </w:rPr>
        <w:t>Conflict-of-interest</w:t>
      </w:r>
      <w:r w:rsidR="000F1DE0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0F1DE0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uthor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flic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rest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cerning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terial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thod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s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y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ding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ecified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0F1DE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per.</w:t>
      </w:r>
    </w:p>
    <w:p w14:paraId="7E6058E7" w14:textId="77777777" w:rsidR="00A77B3E" w:rsidRDefault="00A77B3E">
      <w:pPr>
        <w:spacing w:line="360" w:lineRule="auto"/>
        <w:jc w:val="both"/>
      </w:pPr>
    </w:p>
    <w:p w14:paraId="513F7FB7" w14:textId="6C85D3F0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ARE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(2016)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D20FD" w:rsidRPr="007D20FD">
        <w:rPr>
          <w:rFonts w:ascii="Book Antiqua" w:eastAsia="Book Antiqua" w:hAnsi="Book Antiqua" w:cs="Book Antiqua"/>
          <w:color w:val="000000"/>
        </w:rPr>
        <w:t>The authors have read the CARE Checklist (2016), and the manuscript was prepared and revised according to the CARE Checklist (2016).</w:t>
      </w:r>
    </w:p>
    <w:p w14:paraId="0C137B9B" w14:textId="77777777" w:rsidR="00A77B3E" w:rsidRDefault="00A77B3E">
      <w:pPr>
        <w:spacing w:line="360" w:lineRule="auto"/>
        <w:jc w:val="both"/>
      </w:pPr>
    </w:p>
    <w:p w14:paraId="6279A0E7" w14:textId="4C0CB343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0F1DE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6F1EB593" w14:textId="77777777" w:rsidR="00A77B3E" w:rsidRDefault="00A77B3E">
      <w:pPr>
        <w:spacing w:line="360" w:lineRule="auto"/>
        <w:jc w:val="both"/>
      </w:pPr>
    </w:p>
    <w:p w14:paraId="0828CBAE" w14:textId="523732D5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solicite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201A8EAE" w14:textId="4FC596C6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35E07317" w14:textId="77777777" w:rsidR="00A77B3E" w:rsidRDefault="00A77B3E">
      <w:pPr>
        <w:spacing w:line="360" w:lineRule="auto"/>
        <w:jc w:val="both"/>
      </w:pPr>
    </w:p>
    <w:p w14:paraId="7EAC16F0" w14:textId="217B7F08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2AF8F05F" w14:textId="3BA1A111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ch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2B2A37AB" w14:textId="14B2C702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DA655B8" w14:textId="77777777" w:rsidR="00A77B3E" w:rsidRDefault="00A77B3E">
      <w:pPr>
        <w:spacing w:line="360" w:lineRule="auto"/>
        <w:jc w:val="both"/>
      </w:pPr>
    </w:p>
    <w:p w14:paraId="413328F8" w14:textId="078B3CC5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</w:t>
      </w:r>
    </w:p>
    <w:p w14:paraId="62B7839D" w14:textId="498CB3C1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35410FDA" w14:textId="75F87BE2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1C09F4AA" w14:textId="44EEB19E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44FBE8C3" w14:textId="6A072DEC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0F1D53DD" w14:textId="200527D5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</w:p>
    <w:p w14:paraId="732702A6" w14:textId="7E6FB04D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3A9D9171" w14:textId="4092A607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49E16EB2" w14:textId="77777777" w:rsidR="00A77B3E" w:rsidRDefault="00A77B3E">
      <w:pPr>
        <w:spacing w:line="360" w:lineRule="auto"/>
        <w:jc w:val="both"/>
      </w:pPr>
    </w:p>
    <w:p w14:paraId="36C6DAE4" w14:textId="14C4D99B" w:rsidR="00A77B3E" w:rsidRDefault="00346E31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ugovic</w:t>
      </w:r>
      <w:proofErr w:type="spellEnd"/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rmany;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hedi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0F1DE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an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A31FA">
        <w:rPr>
          <w:rFonts w:ascii="Book Antiqua" w:eastAsia="Book Antiqua" w:hAnsi="Book Antiqua" w:cs="Book Antiqua"/>
          <w:b/>
          <w:color w:val="000000"/>
        </w:rPr>
        <w:t xml:space="preserve">A-Editor: </w:t>
      </w:r>
      <w:r w:rsidR="00DA31FA">
        <w:rPr>
          <w:rFonts w:ascii="Book Antiqua" w:eastAsia="Book Antiqua" w:hAnsi="Book Antiqua" w:cs="Book Antiqua"/>
          <w:color w:val="000000"/>
        </w:rPr>
        <w:t>Liu X, China</w:t>
      </w:r>
      <w:r w:rsidR="00DA31FA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51E67">
        <w:rPr>
          <w:rFonts w:ascii="Book Antiqua" w:eastAsia="Book Antiqua" w:hAnsi="Book Antiqua" w:cs="Book Antiqua"/>
          <w:color w:val="000000"/>
        </w:rPr>
        <w:t>Wu YXJ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86D6C" w:rsidRPr="00586D6C">
        <w:rPr>
          <w:rFonts w:ascii="Book Antiqua" w:eastAsia="Book Antiqua" w:hAnsi="Book Antiqua" w:cs="Book Antiqua"/>
          <w:bCs/>
          <w:color w:val="000000"/>
        </w:rPr>
        <w:t xml:space="preserve">A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586D6C" w:rsidRPr="00586D6C">
        <w:rPr>
          <w:rFonts w:ascii="Book Antiqua" w:eastAsia="Book Antiqua" w:hAnsi="Book Antiqua" w:cs="Book Antiqua"/>
          <w:color w:val="000000"/>
        </w:rPr>
        <w:t xml:space="preserve"> </w:t>
      </w:r>
      <w:r w:rsidR="00586D6C">
        <w:rPr>
          <w:rFonts w:ascii="Book Antiqua" w:eastAsia="Book Antiqua" w:hAnsi="Book Antiqua" w:cs="Book Antiqua"/>
          <w:color w:val="000000"/>
        </w:rPr>
        <w:t>Wu YXJ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86089EA" w14:textId="17BFDE7B" w:rsidR="00951E67" w:rsidRDefault="00951E67">
      <w:pPr>
        <w:spacing w:line="360" w:lineRule="auto"/>
        <w:jc w:val="both"/>
        <w:sectPr w:rsidR="00951E6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97BB62" w14:textId="6C4A0DF0" w:rsidR="00A77B3E" w:rsidRDefault="00346E31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0F1DE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gends</w:t>
      </w:r>
    </w:p>
    <w:p w14:paraId="72A1A6B0" w14:textId="7F7BF696" w:rsidR="00406D4B" w:rsidRDefault="00A05A0A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18"/>
        </w:rPr>
      </w:pPr>
      <w:r w:rsidRPr="00A05A0A">
        <w:rPr>
          <w:rFonts w:ascii="Book Antiqua" w:eastAsia="Book Antiqua" w:hAnsi="Book Antiqua" w:cs="Book Antiqua"/>
          <w:b/>
          <w:bCs/>
          <w:noProof/>
          <w:color w:val="000000"/>
          <w:szCs w:val="18"/>
        </w:rPr>
        <w:drawing>
          <wp:inline distT="0" distB="0" distL="0" distR="0" wp14:anchorId="51AFDD57" wp14:editId="201D8325">
            <wp:extent cx="4409268" cy="1792914"/>
            <wp:effectExtent l="0" t="0" r="0" b="0"/>
            <wp:docPr id="5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C6935ADD-529C-4807-A1F4-ABF5A1EC089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C6935ADD-529C-4807-A1F4-ABF5A1EC089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9268" cy="179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C9597" w14:textId="24F9C520" w:rsidR="00A77B3E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 w:rsidRPr="008E059B">
        <w:rPr>
          <w:rFonts w:ascii="Book Antiqua" w:eastAsia="Book Antiqua" w:hAnsi="Book Antiqua" w:cs="Book Antiqua"/>
          <w:b/>
          <w:bCs/>
          <w:color w:val="000000"/>
          <w:szCs w:val="18"/>
        </w:rPr>
        <w:t>Figure</w:t>
      </w:r>
      <w:r w:rsidR="000F1DE0" w:rsidRPr="008E059B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8E059B">
        <w:rPr>
          <w:rFonts w:ascii="Book Antiqua" w:eastAsia="Book Antiqua" w:hAnsi="Book Antiqua" w:cs="Book Antiqua"/>
          <w:b/>
          <w:bCs/>
          <w:color w:val="000000"/>
          <w:szCs w:val="18"/>
        </w:rPr>
        <w:t>1</w:t>
      </w:r>
      <w:r w:rsidR="00BB7020" w:rsidRPr="008E059B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="00123AFB" w:rsidRPr="008E059B">
        <w:rPr>
          <w:rFonts w:ascii="Book Antiqua" w:eastAsia="Book Antiqua" w:hAnsi="Book Antiqua" w:cs="Book Antiqua"/>
          <w:b/>
          <w:bCs/>
          <w:color w:val="000000"/>
          <w:szCs w:val="18"/>
        </w:rPr>
        <w:t>Computed tomographic angiog</w:t>
      </w:r>
      <w:r w:rsidR="00123AFB" w:rsidRPr="00284F97">
        <w:rPr>
          <w:rFonts w:ascii="Book Antiqua" w:eastAsia="Book Antiqua" w:hAnsi="Book Antiqua" w:cs="Book Antiqua"/>
          <w:b/>
          <w:bCs/>
          <w:szCs w:val="18"/>
        </w:rPr>
        <w:t>raphy</w:t>
      </w:r>
      <w:r w:rsidR="00A93905" w:rsidRPr="00284F97">
        <w:rPr>
          <w:rFonts w:ascii="Book Antiqua" w:eastAsia="Book Antiqua" w:hAnsi="Book Antiqua" w:cs="Book Antiqua"/>
          <w:b/>
          <w:bCs/>
          <w:szCs w:val="18"/>
        </w:rPr>
        <w:t xml:space="preserve"> before the first operation</w:t>
      </w:r>
      <w:r w:rsidR="008E059B" w:rsidRPr="00284F97">
        <w:rPr>
          <w:rFonts w:ascii="Book Antiqua" w:eastAsia="Book Antiqua" w:hAnsi="Book Antiqua" w:cs="Book Antiqua"/>
          <w:b/>
          <w:bCs/>
          <w:szCs w:val="18"/>
        </w:rPr>
        <w:t>.</w:t>
      </w:r>
      <w:r w:rsidR="008E059B" w:rsidRPr="00284F97">
        <w:rPr>
          <w:rFonts w:ascii="Book Antiqua" w:eastAsia="Book Antiqua" w:hAnsi="Book Antiqua" w:cs="Book Antiqua"/>
          <w:szCs w:val="18"/>
        </w:rPr>
        <w:t xml:space="preserve"> </w:t>
      </w:r>
      <w:r w:rsidR="00D479C8" w:rsidRPr="00284F97">
        <w:rPr>
          <w:rFonts w:ascii="Book Antiqua" w:eastAsia="Book Antiqua" w:hAnsi="Book Antiqua" w:cs="Book Antiqua"/>
          <w:szCs w:val="18"/>
        </w:rPr>
        <w:t xml:space="preserve">A: </w:t>
      </w:r>
      <w:r w:rsidRPr="00284F97">
        <w:rPr>
          <w:rFonts w:ascii="Book Antiqua" w:eastAsia="Book Antiqua" w:hAnsi="Book Antiqua" w:cs="Book Antiqua"/>
          <w:szCs w:val="18"/>
        </w:rPr>
        <w:t>A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preoperative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non-contrast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enhanced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axial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="009C7503" w:rsidRPr="00284F97">
        <w:rPr>
          <w:rFonts w:ascii="Book Antiqua" w:eastAsia="Book Antiqua" w:hAnsi="Book Antiqua" w:cs="Book Antiqua"/>
          <w:szCs w:val="18"/>
        </w:rPr>
        <w:t>computed tomographic (</w:t>
      </w:r>
      <w:r w:rsidRPr="00284F97">
        <w:rPr>
          <w:rFonts w:ascii="Book Antiqua" w:eastAsia="Book Antiqua" w:hAnsi="Book Antiqua" w:cs="Book Antiqua"/>
          <w:szCs w:val="18"/>
        </w:rPr>
        <w:t>CT</w:t>
      </w:r>
      <w:r w:rsidR="009C7503" w:rsidRPr="00284F97">
        <w:rPr>
          <w:rFonts w:ascii="Book Antiqua" w:eastAsia="Book Antiqua" w:hAnsi="Book Antiqua" w:cs="Book Antiqua"/>
          <w:szCs w:val="18"/>
        </w:rPr>
        <w:t>)</w:t>
      </w:r>
      <w:r w:rsidR="00455A08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shows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an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area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of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high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density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in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the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right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Sylvian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fissure,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most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likely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a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calcification</w:t>
      </w:r>
      <w:r w:rsidR="000F1DE0" w:rsidRPr="00284F97">
        <w:rPr>
          <w:rFonts w:ascii="Book Antiqua" w:eastAsia="Book Antiqua" w:hAnsi="Book Antiqua" w:cs="Book Antiqua"/>
          <w:szCs w:val="18"/>
        </w:rPr>
        <w:t xml:space="preserve"> </w:t>
      </w:r>
      <w:r w:rsidRPr="00284F97">
        <w:rPr>
          <w:rFonts w:ascii="Book Antiqua" w:eastAsia="Book Antiqua" w:hAnsi="Book Antiqua" w:cs="Book Antiqua"/>
          <w:szCs w:val="18"/>
        </w:rPr>
        <w:t>(a</w:t>
      </w:r>
      <w:r>
        <w:rPr>
          <w:rFonts w:ascii="Book Antiqua" w:eastAsia="Book Antiqua" w:hAnsi="Book Antiqua" w:cs="Book Antiqua"/>
          <w:color w:val="000000"/>
          <w:szCs w:val="18"/>
        </w:rPr>
        <w:t>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11</w:t>
      </w:r>
      <w:r w:rsidR="007620E1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×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12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×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12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m</w:t>
      </w:r>
      <w:r>
        <w:rPr>
          <w:rFonts w:ascii="Book Antiqua" w:eastAsia="Book Antiqua" w:hAnsi="Book Antiqua" w:cs="Book Antiqua"/>
          <w:color w:val="000000"/>
          <w:szCs w:val="23"/>
          <w:vertAlign w:val="superscript"/>
        </w:rPr>
        <w:t>3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lesion)</w:t>
      </w:r>
      <w:r w:rsidR="00D2253C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B</w:t>
      </w:r>
      <w:r w:rsidR="00890E30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ontras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maging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how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enhanc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righ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deep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fissur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regio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edema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rea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of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alcification</w:t>
      </w:r>
      <w:r w:rsidR="00890E30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</w:t>
      </w:r>
      <w:r w:rsidR="00890E30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="00A52F87">
        <w:rPr>
          <w:rFonts w:ascii="Book Antiqua" w:eastAsia="Book Antiqua" w:hAnsi="Book Antiqua" w:cs="Book Antiqua"/>
          <w:color w:val="000000"/>
          <w:szCs w:val="21"/>
        </w:rPr>
        <w:t>Computed tomographic angiography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di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no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how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ny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umor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tai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or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dilatatio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of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iddl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erebra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rtery.</w:t>
      </w:r>
    </w:p>
    <w:p w14:paraId="793B5781" w14:textId="58626349" w:rsidR="00E33E0F" w:rsidRDefault="00A05A0A">
      <w:pPr>
        <w:spacing w:line="360" w:lineRule="auto"/>
        <w:jc w:val="both"/>
      </w:pPr>
      <w:r w:rsidRPr="00A05A0A">
        <w:rPr>
          <w:noProof/>
        </w:rPr>
        <w:lastRenderedPageBreak/>
        <w:drawing>
          <wp:inline distT="0" distB="0" distL="0" distR="0" wp14:anchorId="5187D8BC" wp14:editId="5312FE1B">
            <wp:extent cx="5698749" cy="4527339"/>
            <wp:effectExtent l="0" t="0" r="0" b="0"/>
            <wp:docPr id="1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E80FB31E-1D36-446A-A3BB-B1325BB6CC2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E80FB31E-1D36-446A-A3BB-B1325BB6CC2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8749" cy="4527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3866A" w14:textId="56C4E0CE" w:rsidR="00A77B3E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 w:rsidRPr="008A1A7D">
        <w:rPr>
          <w:rFonts w:ascii="Book Antiqua" w:eastAsia="Book Antiqua" w:hAnsi="Book Antiqua" w:cs="Book Antiqua"/>
          <w:b/>
          <w:bCs/>
          <w:szCs w:val="18"/>
        </w:rPr>
        <w:t>Figure</w:t>
      </w:r>
      <w:r w:rsidR="000F1DE0" w:rsidRPr="008A1A7D">
        <w:rPr>
          <w:rFonts w:ascii="Book Antiqua" w:eastAsia="Book Antiqua" w:hAnsi="Book Antiqua" w:cs="Book Antiqua"/>
          <w:b/>
          <w:bCs/>
          <w:szCs w:val="18"/>
        </w:rPr>
        <w:t xml:space="preserve"> </w:t>
      </w:r>
      <w:r w:rsidRPr="008A1A7D">
        <w:rPr>
          <w:rFonts w:ascii="Book Antiqua" w:eastAsia="Book Antiqua" w:hAnsi="Book Antiqua" w:cs="Book Antiqua"/>
          <w:b/>
          <w:bCs/>
          <w:szCs w:val="18"/>
        </w:rPr>
        <w:t>2</w:t>
      </w:r>
      <w:r w:rsidR="00BB7020" w:rsidRPr="008A1A7D">
        <w:rPr>
          <w:rFonts w:ascii="Book Antiqua" w:eastAsia="Book Antiqua" w:hAnsi="Book Antiqua" w:cs="Book Antiqua"/>
          <w:b/>
          <w:bCs/>
          <w:szCs w:val="18"/>
        </w:rPr>
        <w:t xml:space="preserve"> </w:t>
      </w:r>
      <w:r w:rsidR="00DD24DD" w:rsidRPr="008A1A7D">
        <w:rPr>
          <w:rFonts w:ascii="Book Antiqua" w:eastAsia="Book Antiqua" w:hAnsi="Book Antiqua" w:cs="Book Antiqua"/>
          <w:b/>
          <w:bCs/>
          <w:szCs w:val="18"/>
        </w:rPr>
        <w:t>Magnetic resonance imaging</w:t>
      </w:r>
      <w:r w:rsidR="00A93905" w:rsidRPr="008A1A7D">
        <w:rPr>
          <w:rFonts w:ascii="Book Antiqua" w:eastAsia="Book Antiqua" w:hAnsi="Book Antiqua" w:cs="Book Antiqua"/>
          <w:b/>
          <w:bCs/>
          <w:szCs w:val="18"/>
        </w:rPr>
        <w:t xml:space="preserve"> and magnetic resonance spectroscopy</w:t>
      </w:r>
      <w:r w:rsidR="00CF6B38" w:rsidRPr="008A1A7D">
        <w:rPr>
          <w:rFonts w:ascii="Book Antiqua" w:eastAsia="Book Antiqua" w:hAnsi="Book Antiqua" w:cs="Book Antiqua"/>
          <w:b/>
          <w:bCs/>
          <w:szCs w:val="18"/>
        </w:rPr>
        <w:t xml:space="preserve"> before the first operation</w:t>
      </w:r>
      <w:r w:rsidR="00C67A7A" w:rsidRPr="008A1A7D">
        <w:rPr>
          <w:rFonts w:ascii="Book Antiqua" w:eastAsia="Book Antiqua" w:hAnsi="Book Antiqua" w:cs="Book Antiqua"/>
          <w:b/>
          <w:bCs/>
          <w:szCs w:val="18"/>
        </w:rPr>
        <w:t>.</w:t>
      </w:r>
      <w:r w:rsidR="00C67A7A" w:rsidRPr="008A1A7D">
        <w:rPr>
          <w:rFonts w:ascii="Book Antiqua" w:eastAsia="Book Antiqua" w:hAnsi="Book Antiqua" w:cs="Book Antiqua"/>
          <w:szCs w:val="18"/>
        </w:rPr>
        <w:t xml:space="preserve"> </w:t>
      </w:r>
      <w:r w:rsidRPr="008A1A7D">
        <w:rPr>
          <w:rFonts w:ascii="Book Antiqua" w:eastAsia="Book Antiqua" w:hAnsi="Book Antiqua" w:cs="Book Antiqua"/>
          <w:szCs w:val="18"/>
        </w:rPr>
        <w:t>A</w:t>
      </w:r>
      <w:r w:rsidR="00613AA4" w:rsidRPr="008A1A7D">
        <w:rPr>
          <w:rFonts w:ascii="Book Antiqua" w:eastAsia="Book Antiqua" w:hAnsi="Book Antiqua" w:cs="Book Antiqua"/>
          <w:szCs w:val="18"/>
        </w:rPr>
        <w:t xml:space="preserve"> and B</w:t>
      </w:r>
      <w:r w:rsidR="005875FB" w:rsidRPr="008A1A7D">
        <w:rPr>
          <w:rFonts w:ascii="Book Antiqua" w:eastAsia="Book Antiqua" w:hAnsi="Book Antiqua" w:cs="Book Antiqua"/>
          <w:szCs w:val="18"/>
        </w:rPr>
        <w:t>:</w:t>
      </w:r>
      <w:r w:rsidR="000F1DE0" w:rsidRPr="008A1A7D">
        <w:rPr>
          <w:rFonts w:ascii="Book Antiqua" w:eastAsia="Book Antiqua" w:hAnsi="Book Antiqua" w:cs="Book Antiqua"/>
          <w:szCs w:val="18"/>
        </w:rPr>
        <w:t xml:space="preserve"> </w:t>
      </w:r>
      <w:r w:rsidR="005875FB" w:rsidRPr="008A1A7D">
        <w:rPr>
          <w:rFonts w:ascii="Book Antiqua" w:eastAsia="Book Antiqua" w:hAnsi="Book Antiqua" w:cs="Book Antiqua"/>
          <w:szCs w:val="18"/>
        </w:rPr>
        <w:t xml:space="preserve">Axial </w:t>
      </w:r>
      <w:r w:rsidRPr="008A1A7D">
        <w:rPr>
          <w:rFonts w:ascii="Book Antiqua" w:eastAsia="Book Antiqua" w:hAnsi="Book Antiqua" w:cs="Book Antiqua"/>
          <w:szCs w:val="18"/>
        </w:rPr>
        <w:t>T1-weighted</w:t>
      </w:r>
      <w:r w:rsidR="000F1DE0" w:rsidRPr="008A1A7D">
        <w:rPr>
          <w:rFonts w:ascii="Book Antiqua" w:eastAsia="Book Antiqua" w:hAnsi="Book Antiqua" w:cs="Book Antiqua"/>
          <w:szCs w:val="18"/>
        </w:rPr>
        <w:t xml:space="preserve"> </w:t>
      </w:r>
      <w:r w:rsidR="00AB6F9A" w:rsidRPr="008A1A7D">
        <w:rPr>
          <w:rFonts w:ascii="Book Antiqua" w:eastAsia="Book Antiqua" w:hAnsi="Book Antiqua" w:cs="Book Antiqua"/>
          <w:szCs w:val="21"/>
        </w:rPr>
        <w:t>magnetic resonance imaging</w:t>
      </w:r>
      <w:r w:rsidR="000F1DE0" w:rsidRPr="008A1A7D">
        <w:rPr>
          <w:rFonts w:ascii="Book Antiqua" w:eastAsia="Book Antiqua" w:hAnsi="Book Antiqua" w:cs="Book Antiqua"/>
          <w:szCs w:val="18"/>
        </w:rPr>
        <w:t xml:space="preserve"> </w:t>
      </w:r>
      <w:r w:rsidRPr="008A1A7D">
        <w:rPr>
          <w:rFonts w:ascii="Book Antiqua" w:eastAsia="Book Antiqua" w:hAnsi="Book Antiqua" w:cs="Book Antiqua"/>
          <w:szCs w:val="18"/>
        </w:rPr>
        <w:t>scan</w:t>
      </w:r>
      <w:r w:rsidR="000F1DE0" w:rsidRPr="008A1A7D">
        <w:rPr>
          <w:rFonts w:ascii="Book Antiqua" w:eastAsia="Book Antiqua" w:hAnsi="Book Antiqua" w:cs="Book Antiqua"/>
          <w:szCs w:val="18"/>
        </w:rPr>
        <w:t xml:space="preserve"> </w:t>
      </w:r>
      <w:r w:rsidRPr="008A1A7D">
        <w:rPr>
          <w:rFonts w:ascii="Book Antiqua" w:eastAsia="Book Antiqua" w:hAnsi="Book Antiqua" w:cs="Book Antiqua"/>
          <w:szCs w:val="18"/>
        </w:rPr>
        <w:t>demonstrating</w:t>
      </w:r>
      <w:r w:rsidR="000F1DE0" w:rsidRPr="008A1A7D">
        <w:rPr>
          <w:rFonts w:ascii="Book Antiqua" w:eastAsia="Book Antiqua" w:hAnsi="Book Antiqua" w:cs="Book Antiqua"/>
          <w:szCs w:val="18"/>
        </w:rPr>
        <w:t xml:space="preserve"> </w:t>
      </w:r>
      <w:r w:rsidRPr="008A1A7D">
        <w:rPr>
          <w:rFonts w:ascii="Book Antiqua" w:eastAsia="Book Antiqua" w:hAnsi="Book Antiqua" w:cs="Book Antiqua"/>
          <w:szCs w:val="18"/>
        </w:rPr>
        <w:t>a</w:t>
      </w:r>
      <w:r w:rsidR="000F1DE0" w:rsidRPr="008A1A7D">
        <w:rPr>
          <w:rFonts w:ascii="Book Antiqua" w:eastAsia="Book Antiqua" w:hAnsi="Book Antiqua" w:cs="Book Antiqua"/>
          <w:szCs w:val="18"/>
        </w:rPr>
        <w:t xml:space="preserve"> </w:t>
      </w:r>
      <w:r w:rsidRPr="008A1A7D">
        <w:rPr>
          <w:rFonts w:ascii="Book Antiqua" w:eastAsia="Book Antiqua" w:hAnsi="Book Antiqua" w:cs="Book Antiqua"/>
          <w:szCs w:val="18"/>
        </w:rPr>
        <w:t>hypointens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righ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fissur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lesion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which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wa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homogenously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enhanc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ontras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dministration</w:t>
      </w:r>
      <w:r w:rsidR="00D47783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</w:t>
      </w:r>
      <w:r w:rsidR="00A47BCC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="00F31236" w:rsidRPr="00F31236">
        <w:rPr>
          <w:rFonts w:ascii="Book Antiqua" w:eastAsia="Book Antiqua" w:hAnsi="Book Antiqua" w:cs="Book Antiqua"/>
          <w:color w:val="000000"/>
          <w:szCs w:val="18"/>
        </w:rPr>
        <w:t>Diffusion weighted imaging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how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hyperintens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posterior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par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of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nsular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lobe</w:t>
      </w:r>
      <w:r w:rsidR="00A47BCC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D</w:t>
      </w:r>
      <w:r w:rsidR="00A47BCC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agnetic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resonanc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pectroscopy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(MRS)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N-acety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spartat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(NAA)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peak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wa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lightly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decreased.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</w:p>
    <w:p w14:paraId="59F12290" w14:textId="77777777" w:rsidR="008A1A7D" w:rsidRDefault="008A1A7D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</w:p>
    <w:p w14:paraId="551F0C3D" w14:textId="437E95CB" w:rsidR="00123AFB" w:rsidRDefault="00F31C61">
      <w:pPr>
        <w:spacing w:line="360" w:lineRule="auto"/>
        <w:jc w:val="both"/>
      </w:pPr>
      <w:r w:rsidRPr="00F31C61">
        <w:rPr>
          <w:noProof/>
        </w:rPr>
        <w:drawing>
          <wp:inline distT="0" distB="0" distL="0" distR="0" wp14:anchorId="6A456B27" wp14:editId="59D50F43">
            <wp:extent cx="4101037" cy="1580827"/>
            <wp:effectExtent l="0" t="0" r="0" b="0"/>
            <wp:docPr id="4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AB4553F7-2BE7-4064-B7D7-0C9B7AB27E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AB4553F7-2BE7-4064-B7D7-0C9B7AB27E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037" cy="1580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87211" w14:textId="63222F56" w:rsidR="00A77B3E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>
        <w:rPr>
          <w:rFonts w:ascii="Book Antiqua" w:eastAsia="Book Antiqua" w:hAnsi="Book Antiqua" w:cs="Book Antiqua"/>
          <w:b/>
          <w:bCs/>
          <w:color w:val="000000"/>
          <w:szCs w:val="18"/>
        </w:rPr>
        <w:lastRenderedPageBreak/>
        <w:t>Figure</w:t>
      </w:r>
      <w:r w:rsidR="000F1DE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18"/>
        </w:rPr>
        <w:t>3</w:t>
      </w:r>
      <w:r w:rsidR="00AB0E69" w:rsidRPr="00B12104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B12104">
        <w:rPr>
          <w:rFonts w:ascii="Book Antiqua" w:eastAsia="Book Antiqua" w:hAnsi="Book Antiqua" w:cs="Book Antiqua"/>
          <w:b/>
          <w:bCs/>
          <w:color w:val="000000"/>
          <w:szCs w:val="18"/>
        </w:rPr>
        <w:t>Postoperative</w:t>
      </w:r>
      <w:r w:rsidR="000F1DE0" w:rsidRPr="00B12104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B12104">
        <w:rPr>
          <w:rFonts w:ascii="Book Antiqua" w:eastAsia="Book Antiqua" w:hAnsi="Book Antiqua" w:cs="Book Antiqua"/>
          <w:b/>
          <w:bCs/>
          <w:color w:val="000000"/>
          <w:szCs w:val="18"/>
        </w:rPr>
        <w:t>histopathology</w:t>
      </w:r>
      <w:r w:rsidR="000733D4" w:rsidRPr="00B12104">
        <w:rPr>
          <w:rFonts w:ascii="Book Antiqua" w:eastAsia="Book Antiqua" w:hAnsi="Book Antiqua" w:cs="Book Antiqua"/>
          <w:b/>
          <w:bCs/>
          <w:color w:val="000000"/>
          <w:szCs w:val="18"/>
        </w:rPr>
        <w:t>.</w:t>
      </w:r>
      <w:r w:rsidR="000F1DE0" w:rsidRPr="00B12104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</w:t>
      </w:r>
      <w:r w:rsidR="00952F6B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Hematoxyli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eosi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taining;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origina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agnification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×</w:t>
      </w:r>
      <w:r w:rsidR="0062281C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200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icroscopically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issu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demonstrate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pindle-shap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umor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ell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haracteristic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diffus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rrangemen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heet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ultipl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grave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tructures</w:t>
      </w:r>
      <w:r w:rsidR="004C007F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B</w:t>
      </w:r>
      <w:r w:rsidR="001C521B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Estimat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proliferatio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ndex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of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5%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tain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by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Ki67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(Immunohistochemica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taining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origina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agnification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×</w:t>
      </w:r>
      <w:r w:rsidR="00F20DF5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200).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onsidering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H&amp;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results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finding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wer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onsisten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with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eningioma.</w:t>
      </w:r>
    </w:p>
    <w:p w14:paraId="317EDFD1" w14:textId="77777777" w:rsidR="00620A1B" w:rsidRDefault="00620A1B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</w:p>
    <w:p w14:paraId="666028E2" w14:textId="3E498F62" w:rsidR="00DA5C2B" w:rsidRDefault="00371586">
      <w:pPr>
        <w:spacing w:line="360" w:lineRule="auto"/>
        <w:jc w:val="both"/>
      </w:pPr>
      <w:r w:rsidRPr="00371586">
        <w:rPr>
          <w:noProof/>
        </w:rPr>
        <w:drawing>
          <wp:inline distT="0" distB="0" distL="0" distR="0" wp14:anchorId="270E69C9" wp14:editId="345FE951">
            <wp:extent cx="4254285" cy="1689897"/>
            <wp:effectExtent l="0" t="0" r="0" b="0"/>
            <wp:docPr id="2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938B8AD7-639D-40B3-A122-7E1DAC4CE0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938B8AD7-639D-40B3-A122-7E1DAC4CE0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285" cy="1689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CBCAF" w14:textId="6B5D2C24" w:rsidR="00A77B3E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>
        <w:rPr>
          <w:rFonts w:ascii="Book Antiqua" w:eastAsia="Book Antiqua" w:hAnsi="Book Antiqua" w:cs="Book Antiqua"/>
          <w:b/>
          <w:bCs/>
          <w:color w:val="000000"/>
          <w:szCs w:val="18"/>
        </w:rPr>
        <w:t>Figure</w:t>
      </w:r>
      <w:r w:rsidR="000F1DE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18"/>
        </w:rPr>
        <w:t>4</w:t>
      </w:r>
      <w:r w:rsidR="009A42D1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="006B49D7" w:rsidRPr="006B49D7">
        <w:rPr>
          <w:rFonts w:ascii="Book Antiqua" w:eastAsia="Book Antiqua" w:hAnsi="Book Antiqua" w:cs="Book Antiqua"/>
          <w:b/>
          <w:bCs/>
          <w:color w:val="000000"/>
          <w:szCs w:val="18"/>
        </w:rPr>
        <w:t>Positron emission tomography-computed tomographic</w:t>
      </w:r>
      <w:r w:rsidR="00825EAD">
        <w:rPr>
          <w:rFonts w:ascii="Book Antiqua" w:eastAsia="Book Antiqua" w:hAnsi="Book Antiqua" w:cs="Book Antiqua"/>
          <w:b/>
          <w:bCs/>
          <w:color w:val="000000"/>
          <w:szCs w:val="18"/>
        </w:rPr>
        <w:t>.</w:t>
      </w:r>
      <w:r w:rsidR="007F5D41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="00825EAD" w:rsidRPr="007F5D41">
        <w:rPr>
          <w:rFonts w:ascii="Book Antiqua" w:eastAsia="Book Antiqua" w:hAnsi="Book Antiqua" w:cs="Book Antiqua"/>
          <w:color w:val="000000"/>
          <w:szCs w:val="18"/>
        </w:rPr>
        <w:t>A and B:</w:t>
      </w:r>
      <w:r w:rsidR="006B49D7" w:rsidRPr="007F5D41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firs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operation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ontras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="000A3069">
        <w:rPr>
          <w:rFonts w:ascii="Book Antiqua" w:eastAsia="Book Antiqua" w:hAnsi="Book Antiqua" w:cs="Book Antiqua"/>
          <w:color w:val="000000"/>
          <w:szCs w:val="21"/>
        </w:rPr>
        <w:t>m</w:t>
      </w:r>
      <w:r w:rsidR="00AB6F9A">
        <w:rPr>
          <w:rFonts w:ascii="Book Antiqua" w:eastAsia="Book Antiqua" w:hAnsi="Book Antiqua" w:cs="Book Antiqua"/>
          <w:color w:val="000000"/>
          <w:szCs w:val="21"/>
        </w:rPr>
        <w:t>agnetic resonance imaging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2-weight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mag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how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mal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tabl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residua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umor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righ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fissure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xia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view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(A)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orona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view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(B)</w:t>
      </w:r>
      <w:r w:rsidR="00B5678A">
        <w:rPr>
          <w:rFonts w:ascii="Book Antiqua" w:eastAsia="Book Antiqua" w:hAnsi="Book Antiqua" w:cs="Book Antiqua"/>
          <w:color w:val="000000"/>
          <w:szCs w:val="18"/>
        </w:rPr>
        <w:t xml:space="preserve">; </w:t>
      </w:r>
      <w:r>
        <w:rPr>
          <w:rFonts w:ascii="Book Antiqua" w:eastAsia="Book Antiqua" w:hAnsi="Book Antiqua" w:cs="Book Antiqua"/>
          <w:color w:val="000000"/>
          <w:szCs w:val="18"/>
        </w:rPr>
        <w:t>C</w:t>
      </w:r>
      <w:r w:rsidR="00F9503B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Positro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emissio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omography-comput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omographic</w:t>
      </w:r>
      <w:r w:rsidR="001E1284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how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limit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hypometabolism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zon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roun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umor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urgica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exposur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rea.</w:t>
      </w:r>
    </w:p>
    <w:p w14:paraId="70734B66" w14:textId="77777777" w:rsidR="00620A1B" w:rsidRDefault="00620A1B">
      <w:pPr>
        <w:spacing w:line="360" w:lineRule="auto"/>
        <w:jc w:val="both"/>
      </w:pPr>
    </w:p>
    <w:p w14:paraId="05DBCDD6" w14:textId="2A61AE25" w:rsidR="000A40BE" w:rsidRDefault="00A179D0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18"/>
        </w:rPr>
      </w:pPr>
      <w:r w:rsidRPr="00A179D0">
        <w:rPr>
          <w:rFonts w:ascii="Book Antiqua" w:eastAsia="Book Antiqua" w:hAnsi="Book Antiqua" w:cs="Book Antiqua"/>
          <w:b/>
          <w:bCs/>
          <w:noProof/>
          <w:color w:val="000000"/>
          <w:szCs w:val="18"/>
        </w:rPr>
        <w:drawing>
          <wp:inline distT="0" distB="0" distL="0" distR="0" wp14:anchorId="00627B37" wp14:editId="485E6B75">
            <wp:extent cx="4029559" cy="1610102"/>
            <wp:effectExtent l="0" t="0" r="0" b="0"/>
            <wp:docPr id="3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C33BED90-4EB9-4C11-ACA8-8A6C02953F4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C33BED90-4EB9-4C11-ACA8-8A6C02953F4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559" cy="1610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F5C7E" w14:textId="12207EAB" w:rsidR="00A77B3E" w:rsidRDefault="00346E31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  <w:r>
        <w:rPr>
          <w:rFonts w:ascii="Book Antiqua" w:eastAsia="Book Antiqua" w:hAnsi="Book Antiqua" w:cs="Book Antiqua"/>
          <w:b/>
          <w:bCs/>
          <w:color w:val="000000"/>
          <w:szCs w:val="18"/>
        </w:rPr>
        <w:t>Figure</w:t>
      </w:r>
      <w:r w:rsidR="000F1DE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18"/>
        </w:rPr>
        <w:t>5</w:t>
      </w:r>
      <w:r w:rsidR="000F1DE0"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>Intraoperative</w:t>
      </w:r>
      <w:r w:rsidR="000F1DE0"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>picture</w:t>
      </w:r>
      <w:r w:rsidR="000F1DE0"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>demonstrates</w:t>
      </w:r>
      <w:r w:rsidR="000F1DE0"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>complete</w:t>
      </w:r>
      <w:r w:rsidR="000F1DE0"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>removal</w:t>
      </w:r>
      <w:r w:rsidR="000F1DE0"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>of</w:t>
      </w:r>
      <w:r w:rsidR="000F1DE0"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>the</w:t>
      </w:r>
      <w:r w:rsidR="000F1DE0"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>tumor.</w:t>
      </w:r>
      <w:r w:rsidR="000F1DE0" w:rsidRPr="0007526C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</w:t>
      </w:r>
      <w:r w:rsidR="00E36C2A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expos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brai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cortex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how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hallow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ulci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ark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flattening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n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inning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of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gyri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roun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fissure</w:t>
      </w:r>
      <w:r w:rsidR="00E94597">
        <w:rPr>
          <w:rFonts w:ascii="Book Antiqua" w:eastAsia="Book Antiqua" w:hAnsi="Book Antiqua" w:cs="Book Antiqua"/>
          <w:color w:val="000000"/>
          <w:szCs w:val="18"/>
        </w:rPr>
        <w:t>;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B</w:t>
      </w:r>
      <w:r w:rsidR="00E94597">
        <w:rPr>
          <w:rFonts w:ascii="Book Antiqua" w:eastAsia="Book Antiqua" w:hAnsi="Book Antiqua" w:cs="Book Antiqua"/>
          <w:color w:val="000000"/>
          <w:szCs w:val="18"/>
        </w:rPr>
        <w:t>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fter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plitting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fissure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exposed.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</w:p>
    <w:p w14:paraId="03A82E48" w14:textId="77777777" w:rsidR="00620A1B" w:rsidRDefault="00620A1B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18"/>
        </w:rPr>
      </w:pPr>
    </w:p>
    <w:p w14:paraId="3B31856A" w14:textId="51C54CA9" w:rsidR="00DC2413" w:rsidRDefault="00D021AF">
      <w:pPr>
        <w:spacing w:line="360" w:lineRule="auto"/>
        <w:jc w:val="both"/>
      </w:pPr>
      <w:r w:rsidRPr="00D021AF">
        <w:rPr>
          <w:noProof/>
        </w:rPr>
        <w:lastRenderedPageBreak/>
        <w:drawing>
          <wp:inline distT="0" distB="0" distL="0" distR="0" wp14:anchorId="191ADF0A" wp14:editId="32389594">
            <wp:extent cx="4099044" cy="2471979"/>
            <wp:effectExtent l="0" t="0" r="0" b="0"/>
            <wp:docPr id="12" name="图片 11">
              <a:extLst xmlns:a="http://schemas.openxmlformats.org/drawingml/2006/main">
                <a:ext uri="{FF2B5EF4-FFF2-40B4-BE49-F238E27FC236}">
                  <a16:creationId xmlns:a16="http://schemas.microsoft.com/office/drawing/2014/main" id="{715A1329-4CF1-45CD-8AF5-1254F8E7ACE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>
                      <a:extLst>
                        <a:ext uri="{FF2B5EF4-FFF2-40B4-BE49-F238E27FC236}">
                          <a16:creationId xmlns:a16="http://schemas.microsoft.com/office/drawing/2014/main" id="{715A1329-4CF1-45CD-8AF5-1254F8E7ACE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752" t="1" b="589"/>
                    <a:stretch/>
                  </pic:blipFill>
                  <pic:spPr>
                    <a:xfrm>
                      <a:off x="0" y="0"/>
                      <a:ext cx="4099406" cy="2472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C1C3A" w14:textId="5B00A2B0" w:rsidR="00A77B3E" w:rsidRDefault="00346E3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18"/>
        </w:rPr>
        <w:t>Figure</w:t>
      </w:r>
      <w:r w:rsidR="000F1DE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18"/>
        </w:rPr>
        <w:t>6</w:t>
      </w:r>
      <w:r w:rsidR="000F1DE0"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="008C2637" w:rsidRPr="00941510">
        <w:rPr>
          <w:rFonts w:ascii="Book Antiqua" w:eastAsia="Book Antiqua" w:hAnsi="Book Antiqua" w:cs="Book Antiqua"/>
          <w:b/>
          <w:bCs/>
          <w:color w:val="000000"/>
          <w:szCs w:val="21"/>
        </w:rPr>
        <w:t>Magnetic resonance imaging</w:t>
      </w:r>
      <w:r w:rsidR="000F1DE0"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>images</w:t>
      </w:r>
      <w:r w:rsidR="000F1DE0"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>after</w:t>
      </w:r>
      <w:r w:rsidR="000F1DE0"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>one</w:t>
      </w:r>
      <w:r w:rsidR="000F1DE0"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>year</w:t>
      </w:r>
      <w:r w:rsidR="000F1DE0"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>of</w:t>
      </w:r>
      <w:r w:rsidR="000F1DE0"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>the</w:t>
      </w:r>
      <w:r w:rsidR="000F1DE0"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>second</w:t>
      </w:r>
      <w:r w:rsidR="000F1DE0"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 xml:space="preserve"> </w:t>
      </w:r>
      <w:r w:rsidRPr="00941510">
        <w:rPr>
          <w:rFonts w:ascii="Book Antiqua" w:eastAsia="Book Antiqua" w:hAnsi="Book Antiqua" w:cs="Book Antiqua"/>
          <w:b/>
          <w:bCs/>
          <w:color w:val="000000"/>
          <w:szCs w:val="18"/>
        </w:rPr>
        <w:t>operation.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 w:rsidR="00941510">
        <w:rPr>
          <w:rFonts w:ascii="Book Antiqua" w:eastAsia="Book Antiqua" w:hAnsi="Book Antiqua" w:cs="Book Antiqua"/>
          <w:color w:val="000000"/>
          <w:szCs w:val="21"/>
        </w:rPr>
        <w:t>Magnetic resonance imaging</w:t>
      </w:r>
      <w:r w:rsidR="00941510">
        <w:rPr>
          <w:rFonts w:ascii="Book Antiqua" w:eastAsia="Book Antiqua" w:hAnsi="Book Antiqua" w:cs="Book Antiqua"/>
          <w:color w:val="000000"/>
          <w:szCs w:val="18"/>
        </w:rPr>
        <w:t xml:space="preserve"> (</w:t>
      </w:r>
      <w:r>
        <w:rPr>
          <w:rFonts w:ascii="Book Antiqua" w:eastAsia="Book Antiqua" w:hAnsi="Book Antiqua" w:cs="Book Antiqua"/>
          <w:color w:val="000000"/>
          <w:szCs w:val="18"/>
        </w:rPr>
        <w:t>MRI</w:t>
      </w:r>
      <w:r w:rsidR="00941510">
        <w:rPr>
          <w:rFonts w:ascii="Book Antiqua" w:eastAsia="Book Antiqua" w:hAnsi="Book Antiqua" w:cs="Book Antiqua"/>
          <w:color w:val="000000"/>
          <w:szCs w:val="18"/>
        </w:rPr>
        <w:t>)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mage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how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no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ass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the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right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sylvian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fissure: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RI-T1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weight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mage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xia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view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(A)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MRI-T2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weighted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image,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axial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view</w:t>
      </w:r>
      <w:r w:rsidR="000F1DE0">
        <w:rPr>
          <w:rFonts w:ascii="Book Antiqua" w:eastAsia="Book Antiqua" w:hAnsi="Book Antiqua" w:cs="Book Antiqua"/>
          <w:color w:val="000000"/>
          <w:szCs w:val="18"/>
        </w:rPr>
        <w:t xml:space="preserve"> </w:t>
      </w:r>
      <w:r>
        <w:rPr>
          <w:rFonts w:ascii="Book Antiqua" w:eastAsia="Book Antiqua" w:hAnsi="Book Antiqua" w:cs="Book Antiqua"/>
          <w:color w:val="000000"/>
          <w:szCs w:val="18"/>
        </w:rPr>
        <w:t>(B).</w:t>
      </w:r>
    </w:p>
    <w:sectPr w:rsidR="00A77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8E937" w14:textId="77777777" w:rsidR="00F21E0F" w:rsidRDefault="00F21E0F" w:rsidP="00BE366A">
      <w:r>
        <w:separator/>
      </w:r>
    </w:p>
  </w:endnote>
  <w:endnote w:type="continuationSeparator" w:id="0">
    <w:p w14:paraId="3EDE79DB" w14:textId="77777777" w:rsidR="00F21E0F" w:rsidRDefault="00F21E0F" w:rsidP="00BE3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26928" w14:textId="77777777" w:rsidR="00BE366A" w:rsidRPr="00C0092E" w:rsidRDefault="00BE366A" w:rsidP="00C0092E">
    <w:pPr>
      <w:pStyle w:val="a5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6</w:t>
    </w:r>
    <w:r>
      <w:rPr>
        <w:rFonts w:ascii="Book Antiqua" w:hAnsi="Book Antiqua"/>
        <w:sz w:val="24"/>
        <w:szCs w:val="24"/>
      </w:rPr>
      <w:fldChar w:fldCharType="end"/>
    </w:r>
  </w:p>
  <w:p w14:paraId="584AD0AB" w14:textId="77777777" w:rsidR="00BE366A" w:rsidRDefault="00BE366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52359" w14:textId="77777777" w:rsidR="00F21E0F" w:rsidRDefault="00F21E0F" w:rsidP="00BE366A">
      <w:r>
        <w:separator/>
      </w:r>
    </w:p>
  </w:footnote>
  <w:footnote w:type="continuationSeparator" w:id="0">
    <w:p w14:paraId="2153643C" w14:textId="77777777" w:rsidR="00F21E0F" w:rsidRDefault="00F21E0F" w:rsidP="00BE366A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sQBic3NzC1NzcyUdpeDU4uLM/DyQApNaAPltmmAsAAAA"/>
  </w:docVars>
  <w:rsids>
    <w:rsidRoot w:val="00A77B3E"/>
    <w:rsid w:val="00000CB8"/>
    <w:rsid w:val="000074F2"/>
    <w:rsid w:val="000502F6"/>
    <w:rsid w:val="00061283"/>
    <w:rsid w:val="00063629"/>
    <w:rsid w:val="000733D4"/>
    <w:rsid w:val="0007526C"/>
    <w:rsid w:val="000973F8"/>
    <w:rsid w:val="000A3069"/>
    <w:rsid w:val="000A3473"/>
    <w:rsid w:val="000A40BE"/>
    <w:rsid w:val="000A5E7F"/>
    <w:rsid w:val="000B36A7"/>
    <w:rsid w:val="000D77B2"/>
    <w:rsid w:val="000F1DE0"/>
    <w:rsid w:val="00121698"/>
    <w:rsid w:val="00123AFB"/>
    <w:rsid w:val="001271DA"/>
    <w:rsid w:val="00156C2A"/>
    <w:rsid w:val="001706A5"/>
    <w:rsid w:val="001719AE"/>
    <w:rsid w:val="00182730"/>
    <w:rsid w:val="001912C9"/>
    <w:rsid w:val="001A58AB"/>
    <w:rsid w:val="001B544E"/>
    <w:rsid w:val="001C521B"/>
    <w:rsid w:val="001D4C82"/>
    <w:rsid w:val="001E1284"/>
    <w:rsid w:val="001F6BC6"/>
    <w:rsid w:val="0021714D"/>
    <w:rsid w:val="0022280B"/>
    <w:rsid w:val="00246F60"/>
    <w:rsid w:val="00263C1F"/>
    <w:rsid w:val="002735E1"/>
    <w:rsid w:val="00284F97"/>
    <w:rsid w:val="00290936"/>
    <w:rsid w:val="00292281"/>
    <w:rsid w:val="002D1E0E"/>
    <w:rsid w:val="002D6212"/>
    <w:rsid w:val="002E3159"/>
    <w:rsid w:val="002E73FC"/>
    <w:rsid w:val="002F222A"/>
    <w:rsid w:val="00322D42"/>
    <w:rsid w:val="00346E31"/>
    <w:rsid w:val="0036201F"/>
    <w:rsid w:val="00371586"/>
    <w:rsid w:val="00381D77"/>
    <w:rsid w:val="00386F2C"/>
    <w:rsid w:val="00390110"/>
    <w:rsid w:val="0039790E"/>
    <w:rsid w:val="003A3883"/>
    <w:rsid w:val="003D013B"/>
    <w:rsid w:val="003E3BCC"/>
    <w:rsid w:val="00406D4B"/>
    <w:rsid w:val="004215FD"/>
    <w:rsid w:val="004237ED"/>
    <w:rsid w:val="00441B15"/>
    <w:rsid w:val="004507E6"/>
    <w:rsid w:val="00455A08"/>
    <w:rsid w:val="00457B5F"/>
    <w:rsid w:val="00460810"/>
    <w:rsid w:val="00466BB5"/>
    <w:rsid w:val="0048270F"/>
    <w:rsid w:val="00490977"/>
    <w:rsid w:val="004A7EB7"/>
    <w:rsid w:val="004C007F"/>
    <w:rsid w:val="004C797D"/>
    <w:rsid w:val="004E3D73"/>
    <w:rsid w:val="004F4BF6"/>
    <w:rsid w:val="004F63CA"/>
    <w:rsid w:val="004F76DD"/>
    <w:rsid w:val="00511B89"/>
    <w:rsid w:val="0054193F"/>
    <w:rsid w:val="005512F3"/>
    <w:rsid w:val="0055341E"/>
    <w:rsid w:val="0056041A"/>
    <w:rsid w:val="005627E4"/>
    <w:rsid w:val="00586D6C"/>
    <w:rsid w:val="005875FB"/>
    <w:rsid w:val="005B70A4"/>
    <w:rsid w:val="005C29C0"/>
    <w:rsid w:val="005E08A4"/>
    <w:rsid w:val="005E2543"/>
    <w:rsid w:val="006045C5"/>
    <w:rsid w:val="00613AA4"/>
    <w:rsid w:val="006159F8"/>
    <w:rsid w:val="00620A1B"/>
    <w:rsid w:val="0062281C"/>
    <w:rsid w:val="006238C8"/>
    <w:rsid w:val="00625F55"/>
    <w:rsid w:val="00625FBF"/>
    <w:rsid w:val="00667DB5"/>
    <w:rsid w:val="00684A6D"/>
    <w:rsid w:val="006923B8"/>
    <w:rsid w:val="006A4F23"/>
    <w:rsid w:val="006B49D7"/>
    <w:rsid w:val="006B58E1"/>
    <w:rsid w:val="006C0840"/>
    <w:rsid w:val="006F2012"/>
    <w:rsid w:val="006F285A"/>
    <w:rsid w:val="006F5E57"/>
    <w:rsid w:val="007428E7"/>
    <w:rsid w:val="00752C4A"/>
    <w:rsid w:val="00761F05"/>
    <w:rsid w:val="007620E1"/>
    <w:rsid w:val="00772BCF"/>
    <w:rsid w:val="00780967"/>
    <w:rsid w:val="007D20FD"/>
    <w:rsid w:val="007E35A1"/>
    <w:rsid w:val="007F1D60"/>
    <w:rsid w:val="007F5D41"/>
    <w:rsid w:val="00802872"/>
    <w:rsid w:val="00811A27"/>
    <w:rsid w:val="00825E09"/>
    <w:rsid w:val="00825EAD"/>
    <w:rsid w:val="00826A18"/>
    <w:rsid w:val="0082766C"/>
    <w:rsid w:val="008361ED"/>
    <w:rsid w:val="00851713"/>
    <w:rsid w:val="008537C3"/>
    <w:rsid w:val="00856AFA"/>
    <w:rsid w:val="00864D45"/>
    <w:rsid w:val="00873AF3"/>
    <w:rsid w:val="00875EB6"/>
    <w:rsid w:val="00890E30"/>
    <w:rsid w:val="00892D7F"/>
    <w:rsid w:val="008A1A7D"/>
    <w:rsid w:val="008A7CC4"/>
    <w:rsid w:val="008C2637"/>
    <w:rsid w:val="008E059B"/>
    <w:rsid w:val="008F0237"/>
    <w:rsid w:val="009049B1"/>
    <w:rsid w:val="00911C2D"/>
    <w:rsid w:val="00925847"/>
    <w:rsid w:val="00941510"/>
    <w:rsid w:val="00947773"/>
    <w:rsid w:val="00947D3A"/>
    <w:rsid w:val="009518EE"/>
    <w:rsid w:val="00951E67"/>
    <w:rsid w:val="00952F6B"/>
    <w:rsid w:val="00960FEF"/>
    <w:rsid w:val="0096355D"/>
    <w:rsid w:val="00963706"/>
    <w:rsid w:val="00967BD9"/>
    <w:rsid w:val="009847E2"/>
    <w:rsid w:val="00986ECE"/>
    <w:rsid w:val="009A42D1"/>
    <w:rsid w:val="009C7503"/>
    <w:rsid w:val="009D53EA"/>
    <w:rsid w:val="009D5F90"/>
    <w:rsid w:val="00A0347A"/>
    <w:rsid w:val="00A0511A"/>
    <w:rsid w:val="00A05A0A"/>
    <w:rsid w:val="00A07B4B"/>
    <w:rsid w:val="00A13804"/>
    <w:rsid w:val="00A179D0"/>
    <w:rsid w:val="00A47BCC"/>
    <w:rsid w:val="00A47C1A"/>
    <w:rsid w:val="00A52F87"/>
    <w:rsid w:val="00A60FFC"/>
    <w:rsid w:val="00A77B3E"/>
    <w:rsid w:val="00A93905"/>
    <w:rsid w:val="00A94CCC"/>
    <w:rsid w:val="00A95F69"/>
    <w:rsid w:val="00AB0E69"/>
    <w:rsid w:val="00AB31A7"/>
    <w:rsid w:val="00AB6F9A"/>
    <w:rsid w:val="00AD00EE"/>
    <w:rsid w:val="00AD179C"/>
    <w:rsid w:val="00AE0EA6"/>
    <w:rsid w:val="00AE563E"/>
    <w:rsid w:val="00B12104"/>
    <w:rsid w:val="00B22137"/>
    <w:rsid w:val="00B22AB0"/>
    <w:rsid w:val="00B27ED4"/>
    <w:rsid w:val="00B402C4"/>
    <w:rsid w:val="00B54B22"/>
    <w:rsid w:val="00B5678A"/>
    <w:rsid w:val="00B63CF5"/>
    <w:rsid w:val="00BB7020"/>
    <w:rsid w:val="00BB7203"/>
    <w:rsid w:val="00BE366A"/>
    <w:rsid w:val="00BE3A1A"/>
    <w:rsid w:val="00BF53B5"/>
    <w:rsid w:val="00C03399"/>
    <w:rsid w:val="00C127E3"/>
    <w:rsid w:val="00C2378B"/>
    <w:rsid w:val="00C51D2C"/>
    <w:rsid w:val="00C55EA1"/>
    <w:rsid w:val="00C56715"/>
    <w:rsid w:val="00C67A7A"/>
    <w:rsid w:val="00C91EF2"/>
    <w:rsid w:val="00CA2A55"/>
    <w:rsid w:val="00CA7ED6"/>
    <w:rsid w:val="00CB2913"/>
    <w:rsid w:val="00CC7723"/>
    <w:rsid w:val="00CD17EB"/>
    <w:rsid w:val="00CD2122"/>
    <w:rsid w:val="00CD2210"/>
    <w:rsid w:val="00CD2D55"/>
    <w:rsid w:val="00CF6B38"/>
    <w:rsid w:val="00D021AF"/>
    <w:rsid w:val="00D02C54"/>
    <w:rsid w:val="00D04A5C"/>
    <w:rsid w:val="00D04C9B"/>
    <w:rsid w:val="00D13E65"/>
    <w:rsid w:val="00D21FF9"/>
    <w:rsid w:val="00D2253C"/>
    <w:rsid w:val="00D435A5"/>
    <w:rsid w:val="00D43717"/>
    <w:rsid w:val="00D47783"/>
    <w:rsid w:val="00D479C8"/>
    <w:rsid w:val="00D613BB"/>
    <w:rsid w:val="00D72DDA"/>
    <w:rsid w:val="00D80FFE"/>
    <w:rsid w:val="00DA31FA"/>
    <w:rsid w:val="00DA5C2B"/>
    <w:rsid w:val="00DB2417"/>
    <w:rsid w:val="00DC2413"/>
    <w:rsid w:val="00DD0AEF"/>
    <w:rsid w:val="00DD24DD"/>
    <w:rsid w:val="00DE3D59"/>
    <w:rsid w:val="00DE6F10"/>
    <w:rsid w:val="00E00D77"/>
    <w:rsid w:val="00E07D65"/>
    <w:rsid w:val="00E33E0F"/>
    <w:rsid w:val="00E36C2A"/>
    <w:rsid w:val="00E47FBE"/>
    <w:rsid w:val="00E72E90"/>
    <w:rsid w:val="00E94597"/>
    <w:rsid w:val="00E97F58"/>
    <w:rsid w:val="00EA6FB2"/>
    <w:rsid w:val="00EC2B47"/>
    <w:rsid w:val="00EF597C"/>
    <w:rsid w:val="00F03F44"/>
    <w:rsid w:val="00F20DE2"/>
    <w:rsid w:val="00F20DF5"/>
    <w:rsid w:val="00F21E0F"/>
    <w:rsid w:val="00F23527"/>
    <w:rsid w:val="00F30651"/>
    <w:rsid w:val="00F30D31"/>
    <w:rsid w:val="00F31236"/>
    <w:rsid w:val="00F31C61"/>
    <w:rsid w:val="00F36889"/>
    <w:rsid w:val="00F447F8"/>
    <w:rsid w:val="00F54FA7"/>
    <w:rsid w:val="00F56731"/>
    <w:rsid w:val="00F64143"/>
    <w:rsid w:val="00F64E28"/>
    <w:rsid w:val="00F76AE0"/>
    <w:rsid w:val="00F9503B"/>
    <w:rsid w:val="00FA7DA5"/>
    <w:rsid w:val="00FB2002"/>
    <w:rsid w:val="00FC0F67"/>
    <w:rsid w:val="00FD17BD"/>
    <w:rsid w:val="00FE5031"/>
    <w:rsid w:val="00FF2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22B0C2"/>
  <w15:docId w15:val="{8E68F8AE-2486-4C2B-B589-7768118CB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BE36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BE366A"/>
    <w:rPr>
      <w:sz w:val="18"/>
      <w:szCs w:val="18"/>
    </w:rPr>
  </w:style>
  <w:style w:type="paragraph" w:styleId="a5">
    <w:name w:val="footer"/>
    <w:basedOn w:val="a"/>
    <w:link w:val="a6"/>
    <w:unhideWhenUsed/>
    <w:rsid w:val="00BE366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BE366A"/>
    <w:rPr>
      <w:sz w:val="18"/>
      <w:szCs w:val="18"/>
    </w:rPr>
  </w:style>
  <w:style w:type="character" w:styleId="a7">
    <w:name w:val="annotation reference"/>
    <w:basedOn w:val="a0"/>
    <w:semiHidden/>
    <w:unhideWhenUsed/>
    <w:rsid w:val="00892D7F"/>
    <w:rPr>
      <w:sz w:val="21"/>
      <w:szCs w:val="21"/>
    </w:rPr>
  </w:style>
  <w:style w:type="paragraph" w:styleId="a8">
    <w:name w:val="annotation text"/>
    <w:basedOn w:val="a"/>
    <w:link w:val="a9"/>
    <w:semiHidden/>
    <w:unhideWhenUsed/>
    <w:rsid w:val="00892D7F"/>
  </w:style>
  <w:style w:type="character" w:customStyle="1" w:styleId="a9">
    <w:name w:val="批注文字 字符"/>
    <w:basedOn w:val="a0"/>
    <w:link w:val="a8"/>
    <w:semiHidden/>
    <w:rsid w:val="00892D7F"/>
    <w:rPr>
      <w:sz w:val="24"/>
      <w:szCs w:val="24"/>
    </w:rPr>
  </w:style>
  <w:style w:type="paragraph" w:styleId="aa">
    <w:name w:val="annotation subject"/>
    <w:basedOn w:val="a8"/>
    <w:next w:val="a8"/>
    <w:link w:val="ab"/>
    <w:semiHidden/>
    <w:unhideWhenUsed/>
    <w:rsid w:val="00892D7F"/>
    <w:rPr>
      <w:b/>
      <w:bCs/>
    </w:rPr>
  </w:style>
  <w:style w:type="character" w:customStyle="1" w:styleId="ab">
    <w:name w:val="批注主题 字符"/>
    <w:basedOn w:val="a9"/>
    <w:link w:val="aa"/>
    <w:semiHidden/>
    <w:rsid w:val="00892D7F"/>
    <w:rPr>
      <w:b/>
      <w:bCs/>
      <w:sz w:val="24"/>
      <w:szCs w:val="24"/>
    </w:rPr>
  </w:style>
  <w:style w:type="paragraph" w:styleId="ac">
    <w:name w:val="Revision"/>
    <w:hidden/>
    <w:uiPriority w:val="99"/>
    <w:semiHidden/>
    <w:rsid w:val="001719A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BC95E-DCC1-4FC3-B66C-905827470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2571</Words>
  <Characters>14655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an-Sheng Ma</dc:creator>
  <cp:lastModifiedBy>Liansheng</cp:lastModifiedBy>
  <cp:revision>2</cp:revision>
  <dcterms:created xsi:type="dcterms:W3CDTF">2022-06-03T19:26:00Z</dcterms:created>
  <dcterms:modified xsi:type="dcterms:W3CDTF">2022-06-03T19:26:00Z</dcterms:modified>
</cp:coreProperties>
</file>